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E2A332" w14:textId="29A6F0DF" w:rsidR="00D4519E" w:rsidRPr="000400F0" w:rsidRDefault="006D7078" w:rsidP="00D4519E">
      <w:pPr>
        <w:pStyle w:val="Cabealho"/>
        <w:tabs>
          <w:tab w:val="left" w:pos="708"/>
        </w:tabs>
        <w:jc w:val="center"/>
        <w:rPr>
          <w:rFonts w:ascii="Calibri Light" w:hAnsi="Calibri Light" w:cs="Calibri Light"/>
          <w:b/>
          <w:sz w:val="22"/>
          <w:szCs w:val="22"/>
        </w:rPr>
      </w:pPr>
      <w:r w:rsidRPr="000400F0">
        <w:rPr>
          <w:rFonts w:ascii="Calibri Light" w:hAnsi="Calibri Light" w:cs="Calibri Light"/>
          <w:b/>
          <w:sz w:val="22"/>
          <w:szCs w:val="22"/>
        </w:rPr>
        <w:t>A</w:t>
      </w:r>
      <w:r w:rsidR="00A21CED" w:rsidRPr="000400F0">
        <w:rPr>
          <w:rFonts w:ascii="Calibri Light" w:hAnsi="Calibri Light" w:cs="Calibri Light"/>
          <w:b/>
          <w:sz w:val="22"/>
          <w:szCs w:val="22"/>
        </w:rPr>
        <w:t>TA DA REUNIÃO N.</w:t>
      </w:r>
      <w:r w:rsidR="00F34A1C" w:rsidRPr="000400F0">
        <w:rPr>
          <w:rFonts w:ascii="Calibri Light" w:hAnsi="Calibri Light" w:cs="Calibri Light"/>
          <w:b/>
          <w:sz w:val="22"/>
          <w:szCs w:val="22"/>
        </w:rPr>
        <w:t xml:space="preserve">º </w:t>
      </w:r>
      <w:r w:rsidR="00A21CED" w:rsidRPr="000400F0">
        <w:rPr>
          <w:rFonts w:ascii="Calibri Light" w:hAnsi="Calibri Light" w:cs="Calibri Light"/>
          <w:b/>
          <w:sz w:val="22"/>
          <w:szCs w:val="22"/>
        </w:rPr>
        <w:t>01</w:t>
      </w:r>
      <w:r w:rsidR="00F34A1C" w:rsidRPr="000400F0">
        <w:rPr>
          <w:rFonts w:ascii="Calibri Light" w:hAnsi="Calibri Light" w:cs="Calibri Light"/>
          <w:b/>
          <w:sz w:val="22"/>
          <w:szCs w:val="22"/>
        </w:rPr>
        <w:t>/20</w:t>
      </w:r>
      <w:r w:rsidR="00EE428E" w:rsidRPr="000400F0">
        <w:rPr>
          <w:rFonts w:ascii="Calibri Light" w:hAnsi="Calibri Light" w:cs="Calibri Light"/>
          <w:b/>
          <w:sz w:val="22"/>
          <w:szCs w:val="22"/>
        </w:rPr>
        <w:t>2</w:t>
      </w:r>
      <w:r w:rsidR="00DE4643">
        <w:rPr>
          <w:rFonts w:ascii="Calibri Light" w:hAnsi="Calibri Light" w:cs="Calibri Light"/>
          <w:b/>
          <w:sz w:val="22"/>
          <w:szCs w:val="22"/>
        </w:rPr>
        <w:t>4</w:t>
      </w:r>
      <w:r w:rsidR="00F34A1C" w:rsidRPr="000400F0">
        <w:rPr>
          <w:rFonts w:ascii="Calibri Light" w:hAnsi="Calibri Light" w:cs="Calibri Light"/>
          <w:b/>
          <w:sz w:val="22"/>
          <w:szCs w:val="22"/>
        </w:rPr>
        <w:t xml:space="preserve"> DA COMISSÃO D</w:t>
      </w:r>
      <w:r w:rsidR="00A21CED" w:rsidRPr="000400F0">
        <w:rPr>
          <w:rFonts w:ascii="Calibri Light" w:hAnsi="Calibri Light" w:cs="Calibri Light"/>
          <w:b/>
          <w:sz w:val="22"/>
          <w:szCs w:val="22"/>
        </w:rPr>
        <w:t>E AVALIAÇÃO DO PRÊMIO CAPES DE TESE</w:t>
      </w:r>
      <w:r w:rsidR="00EE428E" w:rsidRPr="000400F0">
        <w:rPr>
          <w:rFonts w:ascii="Calibri Light" w:hAnsi="Calibri Light" w:cs="Calibri Light"/>
          <w:b/>
          <w:sz w:val="22"/>
          <w:szCs w:val="22"/>
        </w:rPr>
        <w:t>, EDIÇÃO 202</w:t>
      </w:r>
      <w:r w:rsidR="00DE4643">
        <w:rPr>
          <w:rFonts w:ascii="Calibri Light" w:hAnsi="Calibri Light" w:cs="Calibri Light"/>
          <w:b/>
          <w:sz w:val="22"/>
          <w:szCs w:val="22"/>
        </w:rPr>
        <w:t>4</w:t>
      </w:r>
      <w:r w:rsidR="00A21CED" w:rsidRPr="000400F0">
        <w:rPr>
          <w:rFonts w:ascii="Calibri Light" w:hAnsi="Calibri Light" w:cs="Calibri Light"/>
          <w:b/>
          <w:sz w:val="22"/>
          <w:szCs w:val="22"/>
        </w:rPr>
        <w:t>, D</w:t>
      </w:r>
      <w:r w:rsidR="00F34A1C" w:rsidRPr="000400F0">
        <w:rPr>
          <w:rFonts w:ascii="Calibri Light" w:hAnsi="Calibri Light" w:cs="Calibri Light"/>
          <w:b/>
          <w:sz w:val="22"/>
          <w:szCs w:val="22"/>
        </w:rPr>
        <w:t>O PROGRAMA DE PÓS-GRADUAÇÃO EM EPIDEMIOLOGIA</w:t>
      </w:r>
    </w:p>
    <w:p w14:paraId="41DB3962" w14:textId="2150FB78" w:rsidR="007339A4" w:rsidRPr="000400F0" w:rsidRDefault="008A77BC" w:rsidP="00F84168">
      <w:pPr>
        <w:jc w:val="both"/>
        <w:rPr>
          <w:rFonts w:ascii="Calibri Light" w:hAnsi="Calibri Light" w:cs="Calibri Light"/>
          <w:sz w:val="22"/>
          <w:szCs w:val="22"/>
        </w:rPr>
        <w:sectPr w:rsidR="007339A4" w:rsidRPr="000400F0" w:rsidSect="00D4519E">
          <w:headerReference w:type="default" r:id="rId7"/>
          <w:type w:val="continuous"/>
          <w:pgSz w:w="11907" w:h="16839" w:code="9"/>
          <w:pgMar w:top="719" w:right="1041" w:bottom="899" w:left="1418" w:header="709" w:footer="709" w:gutter="0"/>
          <w:lnNumType w:countBy="1" w:restart="continuous"/>
          <w:cols w:space="708"/>
          <w:docGrid w:linePitch="360"/>
        </w:sectPr>
      </w:pPr>
      <w:r w:rsidRPr="004C5079">
        <w:rPr>
          <w:rFonts w:ascii="Calibri Light" w:hAnsi="Calibri Light" w:cs="Calibri Light"/>
          <w:sz w:val="22"/>
          <w:szCs w:val="22"/>
        </w:rPr>
        <w:t xml:space="preserve">Aos </w:t>
      </w:r>
      <w:r w:rsidR="00B2057E">
        <w:rPr>
          <w:rFonts w:ascii="Calibri Light" w:hAnsi="Calibri Light" w:cs="Calibri Light"/>
          <w:sz w:val="22"/>
          <w:szCs w:val="22"/>
        </w:rPr>
        <w:t>vinte</w:t>
      </w:r>
      <w:r w:rsidR="00B075EA" w:rsidRPr="004C5079">
        <w:rPr>
          <w:rFonts w:ascii="Calibri Light" w:hAnsi="Calibri Light" w:cs="Calibri Light"/>
          <w:sz w:val="22"/>
          <w:szCs w:val="22"/>
        </w:rPr>
        <w:t xml:space="preserve"> </w:t>
      </w:r>
      <w:r w:rsidR="00DE4643">
        <w:rPr>
          <w:rFonts w:ascii="Calibri Light" w:hAnsi="Calibri Light" w:cs="Calibri Light"/>
          <w:sz w:val="22"/>
          <w:szCs w:val="22"/>
        </w:rPr>
        <w:t>e nove dias</w:t>
      </w:r>
      <w:r w:rsidR="00B075EA" w:rsidRPr="004C5079">
        <w:rPr>
          <w:rFonts w:ascii="Calibri Light" w:hAnsi="Calibri Light" w:cs="Calibri Light"/>
          <w:sz w:val="22"/>
          <w:szCs w:val="22"/>
        </w:rPr>
        <w:t xml:space="preserve"> </w:t>
      </w:r>
      <w:r w:rsidR="005D5259" w:rsidRPr="004C5079">
        <w:rPr>
          <w:rFonts w:ascii="Calibri Light" w:hAnsi="Calibri Light" w:cs="Calibri Light"/>
          <w:sz w:val="22"/>
          <w:szCs w:val="22"/>
        </w:rPr>
        <w:t xml:space="preserve">de </w:t>
      </w:r>
      <w:r w:rsidR="004C23B9" w:rsidRPr="004C5079">
        <w:rPr>
          <w:rFonts w:ascii="Calibri Light" w:hAnsi="Calibri Light" w:cs="Calibri Light"/>
          <w:sz w:val="22"/>
          <w:szCs w:val="22"/>
        </w:rPr>
        <w:t>abril</w:t>
      </w:r>
      <w:r w:rsidR="00AD3333" w:rsidRPr="004C5079">
        <w:rPr>
          <w:rFonts w:ascii="Calibri Light" w:hAnsi="Calibri Light" w:cs="Calibri Light"/>
          <w:sz w:val="22"/>
          <w:szCs w:val="22"/>
        </w:rPr>
        <w:t xml:space="preserve"> do ano de dois mil </w:t>
      </w:r>
      <w:r w:rsidR="00EE428E" w:rsidRPr="004C5079">
        <w:rPr>
          <w:rFonts w:ascii="Calibri Light" w:hAnsi="Calibri Light" w:cs="Calibri Light"/>
          <w:sz w:val="22"/>
          <w:szCs w:val="22"/>
        </w:rPr>
        <w:t>e vinte</w:t>
      </w:r>
      <w:r w:rsidR="00DE4643">
        <w:rPr>
          <w:rFonts w:ascii="Calibri Light" w:hAnsi="Calibri Light" w:cs="Calibri Light"/>
          <w:sz w:val="22"/>
          <w:szCs w:val="22"/>
        </w:rPr>
        <w:t xml:space="preserve"> e quatro</w:t>
      </w:r>
      <w:r w:rsidR="00EE428E" w:rsidRPr="004C5079">
        <w:rPr>
          <w:rFonts w:ascii="Calibri Light" w:hAnsi="Calibri Light" w:cs="Calibri Light"/>
          <w:sz w:val="22"/>
          <w:szCs w:val="22"/>
        </w:rPr>
        <w:t xml:space="preserve">, às </w:t>
      </w:r>
      <w:r w:rsidR="00DE4643">
        <w:rPr>
          <w:rFonts w:ascii="Calibri Light" w:hAnsi="Calibri Light" w:cs="Calibri Light"/>
          <w:sz w:val="22"/>
          <w:szCs w:val="22"/>
        </w:rPr>
        <w:t>9</w:t>
      </w:r>
      <w:r w:rsidR="00B075EA" w:rsidRPr="004C5079">
        <w:rPr>
          <w:rFonts w:ascii="Calibri Light" w:hAnsi="Calibri Light" w:cs="Calibri Light"/>
          <w:sz w:val="22"/>
          <w:szCs w:val="22"/>
        </w:rPr>
        <w:t>h</w:t>
      </w:r>
      <w:r w:rsidR="00A21CED" w:rsidRPr="004C5079">
        <w:rPr>
          <w:rFonts w:ascii="Calibri Light" w:hAnsi="Calibri Light" w:cs="Calibri Light"/>
          <w:sz w:val="22"/>
          <w:szCs w:val="22"/>
        </w:rPr>
        <w:t xml:space="preserve">, </w:t>
      </w:r>
      <w:r w:rsidR="00EE428E" w:rsidRPr="004C5079">
        <w:rPr>
          <w:rFonts w:ascii="Calibri Light" w:hAnsi="Calibri Light" w:cs="Calibri Light"/>
          <w:sz w:val="22"/>
          <w:szCs w:val="22"/>
        </w:rPr>
        <w:t>por meio de videoconferência</w:t>
      </w:r>
      <w:r w:rsidR="00A21CED" w:rsidRPr="004C5079">
        <w:rPr>
          <w:rFonts w:ascii="Calibri Light" w:hAnsi="Calibri Light" w:cs="Calibri Light"/>
          <w:sz w:val="22"/>
          <w:szCs w:val="22"/>
        </w:rPr>
        <w:t xml:space="preserve">, reuniu-se a Comissão de Avaliação </w:t>
      </w:r>
      <w:r w:rsidR="0081781B" w:rsidRPr="004C5079">
        <w:rPr>
          <w:rFonts w:ascii="Calibri Light" w:hAnsi="Calibri Light" w:cs="Calibri Light"/>
          <w:sz w:val="22"/>
          <w:szCs w:val="22"/>
        </w:rPr>
        <w:t>d</w:t>
      </w:r>
      <w:r w:rsidR="00A21CED" w:rsidRPr="004C5079">
        <w:rPr>
          <w:rFonts w:ascii="Calibri Light" w:hAnsi="Calibri Light" w:cs="Calibri Light"/>
          <w:sz w:val="22"/>
          <w:szCs w:val="22"/>
        </w:rPr>
        <w:t>o Prêmio CAPES de Tese</w:t>
      </w:r>
      <w:r w:rsidR="00FA7079" w:rsidRPr="004C5079">
        <w:rPr>
          <w:rFonts w:ascii="Calibri Light" w:hAnsi="Calibri Light" w:cs="Calibri Light"/>
          <w:sz w:val="22"/>
          <w:szCs w:val="22"/>
        </w:rPr>
        <w:t>,</w:t>
      </w:r>
      <w:r w:rsidR="00EE316F" w:rsidRPr="004C5079">
        <w:rPr>
          <w:rFonts w:ascii="Calibri Light" w:hAnsi="Calibri Light" w:cs="Calibri Light"/>
          <w:sz w:val="22"/>
          <w:szCs w:val="22"/>
        </w:rPr>
        <w:t xml:space="preserve"> </w:t>
      </w:r>
      <w:r w:rsidR="0081781B" w:rsidRPr="004C5079">
        <w:rPr>
          <w:rFonts w:ascii="Calibri Light" w:hAnsi="Calibri Light" w:cs="Calibri Light"/>
          <w:sz w:val="22"/>
          <w:szCs w:val="22"/>
        </w:rPr>
        <w:t>E</w:t>
      </w:r>
      <w:r w:rsidR="00FA7079" w:rsidRPr="004C5079">
        <w:rPr>
          <w:rFonts w:ascii="Calibri Light" w:hAnsi="Calibri Light" w:cs="Calibri Light"/>
          <w:sz w:val="22"/>
          <w:szCs w:val="22"/>
        </w:rPr>
        <w:t>dição 202</w:t>
      </w:r>
      <w:r w:rsidR="00DE4643">
        <w:rPr>
          <w:rFonts w:ascii="Calibri Light" w:hAnsi="Calibri Light" w:cs="Calibri Light"/>
          <w:sz w:val="22"/>
          <w:szCs w:val="22"/>
        </w:rPr>
        <w:t>4</w:t>
      </w:r>
      <w:r w:rsidR="0081781B" w:rsidRPr="004C5079">
        <w:rPr>
          <w:rFonts w:ascii="Calibri Light" w:hAnsi="Calibri Light" w:cs="Calibri Light"/>
          <w:sz w:val="22"/>
          <w:szCs w:val="22"/>
        </w:rPr>
        <w:t xml:space="preserve"> (Edital Nº</w:t>
      </w:r>
      <w:r w:rsidR="00784277" w:rsidRPr="004C5079">
        <w:rPr>
          <w:rFonts w:ascii="Calibri Light" w:hAnsi="Calibri Light" w:cs="Calibri Light"/>
          <w:sz w:val="22"/>
          <w:szCs w:val="22"/>
        </w:rPr>
        <w:t xml:space="preserve"> </w:t>
      </w:r>
      <w:r w:rsidR="00DE4643">
        <w:rPr>
          <w:rFonts w:ascii="Calibri Light" w:hAnsi="Calibri Light" w:cs="Calibri Light"/>
          <w:sz w:val="22"/>
          <w:szCs w:val="22"/>
        </w:rPr>
        <w:t>4</w:t>
      </w:r>
      <w:r w:rsidR="0081781B" w:rsidRPr="004C5079">
        <w:rPr>
          <w:rFonts w:ascii="Calibri Light" w:hAnsi="Calibri Light" w:cs="Calibri Light"/>
          <w:sz w:val="22"/>
          <w:szCs w:val="22"/>
        </w:rPr>
        <w:t>/202</w:t>
      </w:r>
      <w:r w:rsidR="00DE4643">
        <w:rPr>
          <w:rFonts w:ascii="Calibri Light" w:hAnsi="Calibri Light" w:cs="Calibri Light"/>
          <w:sz w:val="22"/>
          <w:szCs w:val="22"/>
        </w:rPr>
        <w:t>4</w:t>
      </w:r>
      <w:r w:rsidR="0081781B" w:rsidRPr="004C5079">
        <w:rPr>
          <w:rFonts w:ascii="Calibri Light" w:hAnsi="Calibri Light" w:cs="Calibri Light"/>
          <w:sz w:val="22"/>
          <w:szCs w:val="22"/>
        </w:rPr>
        <w:t>)</w:t>
      </w:r>
      <w:r w:rsidR="00A21CED" w:rsidRPr="004C5079">
        <w:rPr>
          <w:rFonts w:ascii="Calibri Light" w:hAnsi="Calibri Light" w:cs="Calibri Light"/>
          <w:sz w:val="22"/>
          <w:szCs w:val="22"/>
        </w:rPr>
        <w:t xml:space="preserve">, </w:t>
      </w:r>
      <w:r w:rsidR="0081781B" w:rsidRPr="004C5079">
        <w:rPr>
          <w:rFonts w:ascii="Calibri Light" w:hAnsi="Calibri Light" w:cs="Calibri Light"/>
          <w:sz w:val="22"/>
          <w:szCs w:val="22"/>
        </w:rPr>
        <w:t>designada pela Co</w:t>
      </w:r>
      <w:r w:rsidR="00784277" w:rsidRPr="004C5079">
        <w:rPr>
          <w:rFonts w:ascii="Calibri Light" w:hAnsi="Calibri Light" w:cs="Calibri Light"/>
          <w:sz w:val="22"/>
          <w:szCs w:val="22"/>
        </w:rPr>
        <w:t xml:space="preserve">ordenação do Programa de </w:t>
      </w:r>
      <w:r w:rsidR="0081781B" w:rsidRPr="004C5079">
        <w:rPr>
          <w:rFonts w:ascii="Calibri Light" w:hAnsi="Calibri Light" w:cs="Calibri Light"/>
          <w:sz w:val="22"/>
          <w:szCs w:val="22"/>
        </w:rPr>
        <w:t xml:space="preserve">Pós-Graduação </w:t>
      </w:r>
      <w:r w:rsidR="00784277" w:rsidRPr="004C5079">
        <w:rPr>
          <w:rFonts w:ascii="Calibri Light" w:hAnsi="Calibri Light" w:cs="Calibri Light"/>
          <w:sz w:val="22"/>
          <w:szCs w:val="22"/>
        </w:rPr>
        <w:t>em Epidemiologia da Faculdade de Medicina, UFRGS, e</w:t>
      </w:r>
      <w:r w:rsidR="00A21CED" w:rsidRPr="004C5079">
        <w:rPr>
          <w:rFonts w:ascii="Calibri Light" w:hAnsi="Calibri Light" w:cs="Calibri Light"/>
          <w:sz w:val="22"/>
          <w:szCs w:val="22"/>
        </w:rPr>
        <w:t>stando pres</w:t>
      </w:r>
      <w:r w:rsidR="00C9186D" w:rsidRPr="004C5079">
        <w:rPr>
          <w:rFonts w:ascii="Calibri Light" w:hAnsi="Calibri Light" w:cs="Calibri Light"/>
          <w:sz w:val="22"/>
          <w:szCs w:val="22"/>
        </w:rPr>
        <w:t xml:space="preserve">entes os professores </w:t>
      </w:r>
      <w:r w:rsidR="00DE4643">
        <w:rPr>
          <w:rFonts w:ascii="Calibri Light" w:hAnsi="Calibri Light" w:cs="Calibri Light"/>
          <w:sz w:val="22"/>
          <w:szCs w:val="22"/>
        </w:rPr>
        <w:t>Rodrigo Citton Padilha dos Reis</w:t>
      </w:r>
      <w:r w:rsidR="00B2057E">
        <w:rPr>
          <w:rFonts w:ascii="Calibri Light" w:hAnsi="Calibri Light" w:cs="Calibri Light"/>
          <w:sz w:val="22"/>
          <w:szCs w:val="22"/>
        </w:rPr>
        <w:t xml:space="preserve">, Rita </w:t>
      </w:r>
      <w:proofErr w:type="spellStart"/>
      <w:r w:rsidR="00B2057E">
        <w:rPr>
          <w:rFonts w:ascii="Calibri Light" w:hAnsi="Calibri Light" w:cs="Calibri Light"/>
          <w:sz w:val="22"/>
          <w:szCs w:val="22"/>
        </w:rPr>
        <w:t>Mat</w:t>
      </w:r>
      <w:r w:rsidR="00EA6FE7">
        <w:rPr>
          <w:rFonts w:ascii="Calibri Light" w:hAnsi="Calibri Light" w:cs="Calibri Light"/>
          <w:sz w:val="22"/>
          <w:szCs w:val="22"/>
        </w:rPr>
        <w:t>t</w:t>
      </w:r>
      <w:r w:rsidR="00B2057E">
        <w:rPr>
          <w:rFonts w:ascii="Calibri Light" w:hAnsi="Calibri Light" w:cs="Calibri Light"/>
          <w:sz w:val="22"/>
          <w:szCs w:val="22"/>
        </w:rPr>
        <w:t>iello</w:t>
      </w:r>
      <w:proofErr w:type="spellEnd"/>
      <w:r w:rsidR="005C2500">
        <w:rPr>
          <w:rFonts w:ascii="Calibri Light" w:hAnsi="Calibri Light" w:cs="Calibri Light"/>
          <w:sz w:val="22"/>
          <w:szCs w:val="22"/>
        </w:rPr>
        <w:t xml:space="preserve"> </w:t>
      </w:r>
      <w:r w:rsidR="00EA6FE7">
        <w:rPr>
          <w:rFonts w:ascii="Calibri Light" w:hAnsi="Calibri Light" w:cs="Calibri Light"/>
          <w:sz w:val="22"/>
          <w:szCs w:val="22"/>
        </w:rPr>
        <w:t xml:space="preserve">e </w:t>
      </w:r>
      <w:r w:rsidR="00DE4643">
        <w:rPr>
          <w:rFonts w:ascii="Calibri Light" w:hAnsi="Calibri Light" w:cs="Calibri Light"/>
          <w:sz w:val="22"/>
          <w:szCs w:val="22"/>
        </w:rPr>
        <w:t xml:space="preserve">Michele </w:t>
      </w:r>
      <w:proofErr w:type="spellStart"/>
      <w:r w:rsidR="00DE4643">
        <w:rPr>
          <w:rFonts w:ascii="Calibri Light" w:hAnsi="Calibri Light" w:cs="Calibri Light"/>
          <w:sz w:val="22"/>
          <w:szCs w:val="22"/>
        </w:rPr>
        <w:t>Drehmer</w:t>
      </w:r>
      <w:proofErr w:type="spellEnd"/>
      <w:r w:rsidR="00A21CED" w:rsidRPr="004C5079">
        <w:rPr>
          <w:rFonts w:ascii="Calibri Light" w:hAnsi="Calibri Light" w:cs="Calibri Light"/>
          <w:sz w:val="22"/>
          <w:szCs w:val="22"/>
        </w:rPr>
        <w:t>.</w:t>
      </w:r>
      <w:r w:rsidR="00741637" w:rsidRPr="004C5079">
        <w:rPr>
          <w:rFonts w:ascii="Calibri Light" w:hAnsi="Calibri Light" w:cs="Calibri Light"/>
          <w:sz w:val="22"/>
          <w:szCs w:val="22"/>
        </w:rPr>
        <w:t xml:space="preserve"> </w:t>
      </w:r>
      <w:r w:rsidR="00451230" w:rsidRPr="004C5079">
        <w:rPr>
          <w:rFonts w:ascii="Calibri Light" w:hAnsi="Calibri Light" w:cs="Calibri Light"/>
          <w:sz w:val="22"/>
          <w:szCs w:val="22"/>
        </w:rPr>
        <w:t>O</w:t>
      </w:r>
      <w:r w:rsidR="00741637" w:rsidRPr="004C5079">
        <w:rPr>
          <w:rFonts w:ascii="Calibri Light" w:hAnsi="Calibri Light" w:cs="Calibri Light"/>
          <w:sz w:val="22"/>
          <w:szCs w:val="22"/>
        </w:rPr>
        <w:t xml:space="preserve"> </w:t>
      </w:r>
      <w:r w:rsidR="00451230" w:rsidRPr="004C5079">
        <w:rPr>
          <w:rFonts w:ascii="Calibri Light" w:hAnsi="Calibri Light" w:cs="Calibri Light"/>
          <w:sz w:val="22"/>
          <w:szCs w:val="22"/>
        </w:rPr>
        <w:t>senhor</w:t>
      </w:r>
      <w:r w:rsidR="007339A4" w:rsidRPr="004C5079">
        <w:rPr>
          <w:rFonts w:ascii="Calibri Light" w:hAnsi="Calibri Light" w:cs="Calibri Light"/>
          <w:sz w:val="22"/>
          <w:szCs w:val="22"/>
        </w:rPr>
        <w:t xml:space="preserve"> Presidente, </w:t>
      </w:r>
      <w:r w:rsidR="00DE4643">
        <w:rPr>
          <w:rFonts w:ascii="Calibri Light" w:hAnsi="Calibri Light" w:cs="Calibri Light"/>
          <w:sz w:val="22"/>
          <w:szCs w:val="22"/>
        </w:rPr>
        <w:t>Rodrigo Citton Padilha dos Reis</w:t>
      </w:r>
      <w:r w:rsidR="00741637" w:rsidRPr="004C5079">
        <w:rPr>
          <w:rFonts w:ascii="Calibri Light" w:hAnsi="Calibri Light" w:cs="Calibri Light"/>
          <w:sz w:val="22"/>
          <w:szCs w:val="22"/>
        </w:rPr>
        <w:t xml:space="preserve">, passou a Ordem do Dia: </w:t>
      </w:r>
      <w:r w:rsidR="00A21CED" w:rsidRPr="004C5079">
        <w:rPr>
          <w:rFonts w:ascii="Calibri Light" w:hAnsi="Calibri Light" w:cs="Calibri Light"/>
          <w:b/>
          <w:sz w:val="22"/>
          <w:szCs w:val="22"/>
        </w:rPr>
        <w:t xml:space="preserve">1. Número de </w:t>
      </w:r>
      <w:r w:rsidR="00C9186D" w:rsidRPr="004C5079">
        <w:rPr>
          <w:rFonts w:ascii="Calibri Light" w:hAnsi="Calibri Light" w:cs="Calibri Light"/>
          <w:b/>
          <w:sz w:val="22"/>
          <w:szCs w:val="22"/>
        </w:rPr>
        <w:t>teses i</w:t>
      </w:r>
      <w:r w:rsidR="00A21CED" w:rsidRPr="004C5079">
        <w:rPr>
          <w:rFonts w:ascii="Calibri Light" w:hAnsi="Calibri Light" w:cs="Calibri Light"/>
          <w:b/>
          <w:sz w:val="22"/>
          <w:szCs w:val="22"/>
        </w:rPr>
        <w:t>nscritas</w:t>
      </w:r>
      <w:r w:rsidR="00287D19" w:rsidRPr="004C5079">
        <w:rPr>
          <w:rFonts w:ascii="Calibri Light" w:hAnsi="Calibri Light" w:cs="Calibri Light"/>
          <w:b/>
          <w:sz w:val="22"/>
          <w:szCs w:val="22"/>
        </w:rPr>
        <w:t>:</w:t>
      </w:r>
      <w:r w:rsidR="00C9186D" w:rsidRPr="004C5079">
        <w:rPr>
          <w:rFonts w:ascii="Calibri Light" w:hAnsi="Calibri Light" w:cs="Calibri Light"/>
          <w:sz w:val="22"/>
          <w:szCs w:val="22"/>
        </w:rPr>
        <w:t xml:space="preserve"> </w:t>
      </w:r>
      <w:r w:rsidR="00451230" w:rsidRPr="004C5079">
        <w:rPr>
          <w:rFonts w:ascii="Calibri Light" w:hAnsi="Calibri Light" w:cs="Calibri Light"/>
          <w:sz w:val="22"/>
          <w:szCs w:val="22"/>
        </w:rPr>
        <w:t xml:space="preserve">O professor </w:t>
      </w:r>
      <w:r w:rsidR="00DE4643">
        <w:rPr>
          <w:rFonts w:ascii="Calibri Light" w:hAnsi="Calibri Light" w:cs="Calibri Light"/>
          <w:sz w:val="22"/>
          <w:szCs w:val="22"/>
        </w:rPr>
        <w:t>Rodrigo Citton Padilha dos Reis</w:t>
      </w:r>
      <w:r w:rsidR="003E7301" w:rsidRPr="004C5079">
        <w:rPr>
          <w:rFonts w:ascii="Calibri Light" w:hAnsi="Calibri Light" w:cs="Calibri Light"/>
          <w:sz w:val="22"/>
          <w:szCs w:val="22"/>
        </w:rPr>
        <w:t xml:space="preserve"> </w:t>
      </w:r>
      <w:r w:rsidR="00A21CED" w:rsidRPr="004C5079">
        <w:rPr>
          <w:rFonts w:ascii="Calibri Light" w:hAnsi="Calibri Light" w:cs="Calibri Light"/>
          <w:sz w:val="22"/>
          <w:szCs w:val="22"/>
        </w:rPr>
        <w:t xml:space="preserve">comunicou à Comissão de Avaliação que o Programa teve </w:t>
      </w:r>
      <w:r w:rsidR="00DE4643">
        <w:rPr>
          <w:rFonts w:ascii="Calibri Light" w:hAnsi="Calibri Light" w:cs="Calibri Light"/>
          <w:sz w:val="22"/>
          <w:szCs w:val="22"/>
        </w:rPr>
        <w:t>uma</w:t>
      </w:r>
      <w:r w:rsidR="00E013F4" w:rsidRPr="004C5079">
        <w:rPr>
          <w:rFonts w:ascii="Calibri Light" w:hAnsi="Calibri Light" w:cs="Calibri Light"/>
          <w:sz w:val="22"/>
          <w:szCs w:val="22"/>
        </w:rPr>
        <w:t xml:space="preserve"> </w:t>
      </w:r>
      <w:r w:rsidR="00A21CED" w:rsidRPr="004C5079">
        <w:rPr>
          <w:rFonts w:ascii="Calibri Light" w:hAnsi="Calibri Light" w:cs="Calibri Light"/>
          <w:sz w:val="22"/>
          <w:szCs w:val="22"/>
        </w:rPr>
        <w:t xml:space="preserve">tese </w:t>
      </w:r>
      <w:r w:rsidR="003E468C">
        <w:rPr>
          <w:rFonts w:ascii="Calibri Light" w:hAnsi="Calibri Light" w:cs="Calibri Light"/>
          <w:sz w:val="22"/>
          <w:szCs w:val="22"/>
        </w:rPr>
        <w:t>inscrita na seleção interna do programa</w:t>
      </w:r>
      <w:r w:rsidR="00741637" w:rsidRPr="004C5079">
        <w:rPr>
          <w:rFonts w:ascii="Calibri Light" w:hAnsi="Calibri Light" w:cs="Calibri Light"/>
          <w:sz w:val="22"/>
          <w:szCs w:val="22"/>
        </w:rPr>
        <w:t>, s</w:t>
      </w:r>
      <w:r w:rsidR="003E468C">
        <w:rPr>
          <w:rFonts w:ascii="Calibri Light" w:hAnsi="Calibri Light" w:cs="Calibri Light"/>
          <w:sz w:val="22"/>
          <w:szCs w:val="22"/>
        </w:rPr>
        <w:t>endo a</w:t>
      </w:r>
      <w:r w:rsidR="00A21CED" w:rsidRPr="004C5079">
        <w:rPr>
          <w:rFonts w:ascii="Calibri Light" w:hAnsi="Calibri Light" w:cs="Calibri Light"/>
          <w:sz w:val="22"/>
          <w:szCs w:val="22"/>
        </w:rPr>
        <w:t xml:space="preserve"> </w:t>
      </w:r>
      <w:r w:rsidR="003E468C">
        <w:rPr>
          <w:rFonts w:ascii="Calibri Light" w:hAnsi="Calibri Light" w:cs="Calibri Light"/>
          <w:sz w:val="22"/>
          <w:szCs w:val="22"/>
        </w:rPr>
        <w:t>candidata</w:t>
      </w:r>
      <w:r w:rsidR="00A21CED" w:rsidRPr="004C5079">
        <w:rPr>
          <w:rFonts w:ascii="Calibri Light" w:hAnsi="Calibri Light" w:cs="Calibri Light"/>
          <w:sz w:val="22"/>
          <w:szCs w:val="22"/>
        </w:rPr>
        <w:t>:</w:t>
      </w:r>
      <w:r w:rsidR="00647E0B" w:rsidRPr="004C5079">
        <w:rPr>
          <w:rFonts w:ascii="Calibri Light" w:hAnsi="Calibri Light" w:cs="Calibri Light"/>
          <w:sz w:val="22"/>
          <w:szCs w:val="22"/>
        </w:rPr>
        <w:t xml:space="preserve"> </w:t>
      </w:r>
      <w:r w:rsidR="00EA6FE7">
        <w:rPr>
          <w:rFonts w:ascii="Calibri Light" w:hAnsi="Calibri Light" w:cs="Calibri Light"/>
          <w:sz w:val="22"/>
          <w:szCs w:val="22"/>
        </w:rPr>
        <w:t xml:space="preserve">Caroline </w:t>
      </w:r>
      <w:r w:rsidR="003E468C">
        <w:rPr>
          <w:rFonts w:ascii="Calibri Light" w:hAnsi="Calibri Light" w:cs="Calibri Light"/>
          <w:sz w:val="22"/>
          <w:szCs w:val="22"/>
        </w:rPr>
        <w:t xml:space="preserve">da Rosa </w:t>
      </w:r>
      <w:proofErr w:type="spellStart"/>
      <w:r w:rsidR="003E468C">
        <w:rPr>
          <w:rFonts w:ascii="Calibri Light" w:hAnsi="Calibri Light" w:cs="Calibri Light"/>
          <w:sz w:val="22"/>
          <w:szCs w:val="22"/>
        </w:rPr>
        <w:t>Pavlak</w:t>
      </w:r>
      <w:proofErr w:type="spellEnd"/>
      <w:r w:rsidR="00741637" w:rsidRPr="004C5079">
        <w:rPr>
          <w:rFonts w:ascii="Calibri Light" w:hAnsi="Calibri Light" w:cs="Calibri Light"/>
          <w:sz w:val="22"/>
          <w:szCs w:val="22"/>
        </w:rPr>
        <w:t xml:space="preserve">, </w:t>
      </w:r>
      <w:r w:rsidR="00A21CED" w:rsidRPr="004C5079">
        <w:rPr>
          <w:rFonts w:ascii="Calibri Light" w:hAnsi="Calibri Light" w:cs="Calibri Light"/>
          <w:sz w:val="22"/>
          <w:szCs w:val="22"/>
        </w:rPr>
        <w:t xml:space="preserve">tese defendida em </w:t>
      </w:r>
      <w:r w:rsidR="003E468C">
        <w:rPr>
          <w:rFonts w:ascii="Calibri Light" w:hAnsi="Calibri Light" w:cs="Calibri Light"/>
          <w:sz w:val="22"/>
          <w:szCs w:val="22"/>
        </w:rPr>
        <w:t>16/11/2023</w:t>
      </w:r>
      <w:r w:rsidR="005D5259" w:rsidRPr="004C5079">
        <w:rPr>
          <w:rFonts w:ascii="Calibri Light" w:hAnsi="Calibri Light" w:cs="Calibri Light"/>
          <w:sz w:val="22"/>
          <w:szCs w:val="22"/>
        </w:rPr>
        <w:t xml:space="preserve">, </w:t>
      </w:r>
      <w:r w:rsidR="007A1CA9" w:rsidRPr="004C5079">
        <w:rPr>
          <w:rFonts w:ascii="Calibri Light" w:hAnsi="Calibri Light" w:cs="Calibri Light"/>
          <w:sz w:val="22"/>
          <w:szCs w:val="22"/>
        </w:rPr>
        <w:t>com o</w:t>
      </w:r>
      <w:r w:rsidR="00A21CED" w:rsidRPr="004C5079">
        <w:rPr>
          <w:rFonts w:ascii="Calibri Light" w:hAnsi="Calibri Light" w:cs="Calibri Light"/>
          <w:sz w:val="22"/>
          <w:szCs w:val="22"/>
        </w:rPr>
        <w:t xml:space="preserve"> título de </w:t>
      </w:r>
      <w:r w:rsidR="003820A9" w:rsidRPr="004C5079">
        <w:rPr>
          <w:rFonts w:ascii="Calibri Light" w:hAnsi="Calibri Light" w:cs="Calibri Light"/>
          <w:sz w:val="22"/>
          <w:szCs w:val="22"/>
        </w:rPr>
        <w:t>“</w:t>
      </w:r>
      <w:r w:rsidR="003E468C" w:rsidRPr="003E468C">
        <w:rPr>
          <w:rFonts w:ascii="Calibri Light" w:hAnsi="Calibri Light" w:cs="Calibri Light"/>
          <w:sz w:val="22"/>
          <w:szCs w:val="22"/>
        </w:rPr>
        <w:t>Uso de vitaminas e/ou minerais na população adulta e idosa no Brasil: uma análise de dois inquéritos domiciliares nacionais</w:t>
      </w:r>
      <w:r w:rsidR="00EA6FE7">
        <w:rPr>
          <w:rFonts w:ascii="Calibri Light" w:hAnsi="Calibri Light" w:cs="Calibri Light"/>
          <w:sz w:val="22"/>
          <w:szCs w:val="22"/>
        </w:rPr>
        <w:t xml:space="preserve">”; </w:t>
      </w:r>
      <w:r w:rsidR="004E1968" w:rsidRPr="004C5079">
        <w:rPr>
          <w:rFonts w:ascii="Calibri Light" w:hAnsi="Calibri Light" w:cs="Calibri Light"/>
          <w:sz w:val="22"/>
          <w:szCs w:val="22"/>
        </w:rPr>
        <w:t>A Comissão avaliou a</w:t>
      </w:r>
      <w:r w:rsidR="003E468C">
        <w:rPr>
          <w:rFonts w:ascii="Calibri Light" w:hAnsi="Calibri Light" w:cs="Calibri Light"/>
          <w:sz w:val="22"/>
          <w:szCs w:val="22"/>
        </w:rPr>
        <w:t xml:space="preserve"> tese concorrente</w:t>
      </w:r>
      <w:r w:rsidR="004E1968" w:rsidRPr="004C5079">
        <w:rPr>
          <w:rFonts w:ascii="Calibri Light" w:hAnsi="Calibri Light" w:cs="Calibri Light"/>
          <w:sz w:val="22"/>
          <w:szCs w:val="22"/>
        </w:rPr>
        <w:t xml:space="preserve">. </w:t>
      </w:r>
      <w:r w:rsidR="004E1968" w:rsidRPr="004C5079">
        <w:rPr>
          <w:rFonts w:ascii="Calibri Light" w:hAnsi="Calibri Light" w:cs="Calibri Light"/>
          <w:b/>
          <w:sz w:val="22"/>
          <w:szCs w:val="22"/>
        </w:rPr>
        <w:t xml:space="preserve">2. </w:t>
      </w:r>
      <w:r w:rsidR="00AD3333" w:rsidRPr="004C5079">
        <w:rPr>
          <w:rFonts w:ascii="Calibri Light" w:hAnsi="Calibri Light" w:cs="Calibri Light"/>
          <w:b/>
          <w:sz w:val="22"/>
          <w:szCs w:val="22"/>
        </w:rPr>
        <w:t xml:space="preserve">Justificativa para </w:t>
      </w:r>
      <w:r w:rsidR="004D3E9B" w:rsidRPr="004C5079">
        <w:rPr>
          <w:rFonts w:ascii="Calibri Light" w:hAnsi="Calibri Light" w:cs="Calibri Light"/>
          <w:b/>
          <w:sz w:val="22"/>
          <w:szCs w:val="22"/>
        </w:rPr>
        <w:t>indicação da t</w:t>
      </w:r>
      <w:r w:rsidR="004E1968" w:rsidRPr="004C5079">
        <w:rPr>
          <w:rFonts w:ascii="Calibri Light" w:hAnsi="Calibri Light" w:cs="Calibri Light"/>
          <w:b/>
          <w:sz w:val="22"/>
          <w:szCs w:val="22"/>
        </w:rPr>
        <w:t>ese</w:t>
      </w:r>
      <w:r w:rsidR="004D3E9B" w:rsidRPr="004C5079">
        <w:rPr>
          <w:rFonts w:ascii="Calibri Light" w:hAnsi="Calibri Light" w:cs="Calibri Light"/>
          <w:sz w:val="22"/>
          <w:szCs w:val="22"/>
        </w:rPr>
        <w:t>:</w:t>
      </w:r>
      <w:r w:rsidR="00422A88" w:rsidRPr="004C5079">
        <w:rPr>
          <w:rFonts w:ascii="Calibri Light" w:hAnsi="Calibri Light" w:cs="Calibri Light"/>
          <w:sz w:val="22"/>
          <w:szCs w:val="22"/>
        </w:rPr>
        <w:t xml:space="preserve"> </w:t>
      </w:r>
      <w:r w:rsidR="004E1968" w:rsidRPr="004C5079">
        <w:rPr>
          <w:rFonts w:ascii="Calibri Light" w:hAnsi="Calibri Light" w:cs="Calibri Light"/>
          <w:sz w:val="22"/>
          <w:szCs w:val="22"/>
        </w:rPr>
        <w:t>A Comissão julga pertinente a indicação d</w:t>
      </w:r>
      <w:r w:rsidR="00347FDA" w:rsidRPr="004C5079">
        <w:rPr>
          <w:rFonts w:ascii="Calibri Light" w:hAnsi="Calibri Light" w:cs="Calibri Light"/>
          <w:sz w:val="22"/>
          <w:szCs w:val="22"/>
        </w:rPr>
        <w:t>a egressa</w:t>
      </w:r>
      <w:r w:rsidR="00292A7F" w:rsidRPr="004C5079">
        <w:rPr>
          <w:rFonts w:ascii="Calibri Light" w:hAnsi="Calibri Light" w:cs="Calibri Light"/>
          <w:sz w:val="22"/>
          <w:szCs w:val="22"/>
        </w:rPr>
        <w:t xml:space="preserve"> </w:t>
      </w:r>
      <w:r w:rsidR="003E468C">
        <w:rPr>
          <w:rFonts w:ascii="Calibri Light" w:hAnsi="Calibri Light" w:cs="Calibri Light"/>
          <w:sz w:val="22"/>
          <w:szCs w:val="22"/>
        </w:rPr>
        <w:t xml:space="preserve">Caroline da Rosa </w:t>
      </w:r>
      <w:proofErr w:type="spellStart"/>
      <w:r w:rsidR="003E468C">
        <w:rPr>
          <w:rFonts w:ascii="Calibri Light" w:hAnsi="Calibri Light" w:cs="Calibri Light"/>
          <w:sz w:val="22"/>
          <w:szCs w:val="22"/>
        </w:rPr>
        <w:t>Pavlak</w:t>
      </w:r>
      <w:proofErr w:type="spellEnd"/>
      <w:r w:rsidR="003E468C" w:rsidRPr="004C5079">
        <w:rPr>
          <w:rFonts w:ascii="Calibri Light" w:hAnsi="Calibri Light" w:cs="Calibri Light"/>
          <w:sz w:val="22"/>
          <w:szCs w:val="22"/>
        </w:rPr>
        <w:t xml:space="preserve"> </w:t>
      </w:r>
      <w:r w:rsidR="004E1968" w:rsidRPr="004C5079">
        <w:rPr>
          <w:rFonts w:ascii="Calibri Light" w:hAnsi="Calibri Light" w:cs="Calibri Light"/>
          <w:sz w:val="22"/>
          <w:szCs w:val="22"/>
        </w:rPr>
        <w:t>com</w:t>
      </w:r>
      <w:r w:rsidR="00347FDA" w:rsidRPr="004C5079">
        <w:rPr>
          <w:rFonts w:ascii="Calibri Light" w:hAnsi="Calibri Light" w:cs="Calibri Light"/>
          <w:sz w:val="22"/>
          <w:szCs w:val="22"/>
        </w:rPr>
        <w:t>o candidata</w:t>
      </w:r>
      <w:r w:rsidR="004E1968" w:rsidRPr="004C5079">
        <w:rPr>
          <w:rFonts w:ascii="Calibri Light" w:hAnsi="Calibri Light" w:cs="Calibri Light"/>
          <w:sz w:val="22"/>
          <w:szCs w:val="22"/>
        </w:rPr>
        <w:t xml:space="preserve"> </w:t>
      </w:r>
      <w:r w:rsidR="00422A88" w:rsidRPr="004C5079">
        <w:rPr>
          <w:rFonts w:ascii="Calibri Light" w:hAnsi="Calibri Light" w:cs="Calibri Light"/>
          <w:sz w:val="22"/>
          <w:szCs w:val="22"/>
        </w:rPr>
        <w:t>ao Prêmio Capes T</w:t>
      </w:r>
      <w:r w:rsidR="004E1968" w:rsidRPr="004C5079">
        <w:rPr>
          <w:rFonts w:ascii="Calibri Light" w:hAnsi="Calibri Light" w:cs="Calibri Light"/>
          <w:sz w:val="22"/>
          <w:szCs w:val="22"/>
        </w:rPr>
        <w:t>ese</w:t>
      </w:r>
      <w:r w:rsidR="00503297" w:rsidRPr="004C5079">
        <w:rPr>
          <w:rFonts w:ascii="Calibri Light" w:hAnsi="Calibri Light" w:cs="Calibri Light"/>
          <w:sz w:val="22"/>
          <w:szCs w:val="22"/>
        </w:rPr>
        <w:t>, edição 202</w:t>
      </w:r>
      <w:r w:rsidR="003E468C">
        <w:rPr>
          <w:rFonts w:ascii="Calibri Light" w:hAnsi="Calibri Light" w:cs="Calibri Light"/>
          <w:sz w:val="22"/>
          <w:szCs w:val="22"/>
        </w:rPr>
        <w:t>4</w:t>
      </w:r>
      <w:r w:rsidR="005E5C27" w:rsidRPr="004C5079">
        <w:rPr>
          <w:rFonts w:ascii="Calibri Light" w:hAnsi="Calibri Light" w:cs="Calibri Light"/>
          <w:sz w:val="22"/>
          <w:szCs w:val="22"/>
        </w:rPr>
        <w:t>,</w:t>
      </w:r>
      <w:r w:rsidR="004E1968" w:rsidRPr="004C5079">
        <w:rPr>
          <w:rFonts w:ascii="Calibri Light" w:hAnsi="Calibri Light" w:cs="Calibri Light"/>
          <w:sz w:val="22"/>
          <w:szCs w:val="22"/>
        </w:rPr>
        <w:t xml:space="preserve"> </w:t>
      </w:r>
      <w:r w:rsidR="005E5C27" w:rsidRPr="004C5079">
        <w:rPr>
          <w:rFonts w:ascii="Calibri Light" w:hAnsi="Calibri Light" w:cs="Calibri Light"/>
          <w:sz w:val="22"/>
          <w:szCs w:val="22"/>
        </w:rPr>
        <w:t>considerando</w:t>
      </w:r>
      <w:r w:rsidR="00B075EA" w:rsidRPr="004C5079">
        <w:rPr>
          <w:rFonts w:ascii="Calibri Light" w:hAnsi="Calibri Light" w:cs="Calibri Light"/>
          <w:sz w:val="22"/>
          <w:szCs w:val="22"/>
        </w:rPr>
        <w:t xml:space="preserve">: </w:t>
      </w:r>
      <w:r w:rsidR="00E013F4" w:rsidRPr="004C5079">
        <w:rPr>
          <w:rFonts w:ascii="Calibri Light" w:hAnsi="Calibri Light" w:cs="Calibri Light"/>
          <w:sz w:val="22"/>
          <w:szCs w:val="22"/>
        </w:rPr>
        <w:t>I originalidade do trabalho;</w:t>
      </w:r>
      <w:r w:rsidR="00B075EA" w:rsidRPr="004C5079">
        <w:rPr>
          <w:rFonts w:ascii="Calibri Light" w:hAnsi="Calibri Light" w:cs="Calibri Light"/>
          <w:sz w:val="22"/>
          <w:szCs w:val="22"/>
        </w:rPr>
        <w:t xml:space="preserve"> </w:t>
      </w:r>
      <w:r w:rsidR="00E013F4" w:rsidRPr="004C5079">
        <w:rPr>
          <w:rFonts w:ascii="Calibri Light" w:hAnsi="Calibri Light" w:cs="Calibri Light"/>
          <w:sz w:val="22"/>
          <w:szCs w:val="22"/>
        </w:rPr>
        <w:t xml:space="preserve">II. relevância para o desenvolvimento científico, tecnológico e social da área de saúde coletiva, considerando o perfil epidemiológico da população brasileira </w:t>
      </w:r>
      <w:r w:rsidR="00D07069">
        <w:rPr>
          <w:rFonts w:ascii="Calibri Light" w:hAnsi="Calibri Light" w:cs="Calibri Light"/>
          <w:sz w:val="22"/>
          <w:szCs w:val="22"/>
        </w:rPr>
        <w:t>idosa</w:t>
      </w:r>
      <w:r w:rsidR="00D903B8">
        <w:rPr>
          <w:rFonts w:ascii="Calibri Light" w:hAnsi="Calibri Light" w:cs="Calibri Light"/>
          <w:sz w:val="22"/>
          <w:szCs w:val="22"/>
        </w:rPr>
        <w:t>, o u</w:t>
      </w:r>
      <w:r w:rsidR="00F84168" w:rsidRPr="00F84168">
        <w:rPr>
          <w:rFonts w:ascii="Calibri Light" w:hAnsi="Calibri Light" w:cs="Calibri Light"/>
          <w:sz w:val="22"/>
          <w:szCs w:val="22"/>
        </w:rPr>
        <w:t>so de</w:t>
      </w:r>
      <w:r w:rsidR="00D903B8">
        <w:rPr>
          <w:rFonts w:ascii="Calibri Light" w:hAnsi="Calibri Light" w:cs="Calibri Light"/>
          <w:sz w:val="22"/>
          <w:szCs w:val="22"/>
        </w:rPr>
        <w:t xml:space="preserve"> </w:t>
      </w:r>
      <w:r w:rsidR="00F84168" w:rsidRPr="00F84168">
        <w:rPr>
          <w:rFonts w:ascii="Calibri Light" w:hAnsi="Calibri Light" w:cs="Calibri Light"/>
          <w:sz w:val="22"/>
          <w:szCs w:val="22"/>
        </w:rPr>
        <w:t>vitaminas e/ou minerais,</w:t>
      </w:r>
      <w:r w:rsidR="00D903B8">
        <w:rPr>
          <w:rFonts w:ascii="Calibri Light" w:hAnsi="Calibri Light" w:cs="Calibri Light"/>
          <w:sz w:val="22"/>
          <w:szCs w:val="22"/>
        </w:rPr>
        <w:t xml:space="preserve"> fatores associados e </w:t>
      </w:r>
      <w:r w:rsidR="00FC611F">
        <w:rPr>
          <w:rFonts w:ascii="Calibri Light" w:hAnsi="Calibri Light" w:cs="Calibri Light"/>
          <w:sz w:val="22"/>
          <w:szCs w:val="22"/>
        </w:rPr>
        <w:t xml:space="preserve">ingestão </w:t>
      </w:r>
      <w:r w:rsidR="004F685F">
        <w:rPr>
          <w:rFonts w:ascii="Calibri Light" w:hAnsi="Calibri Light" w:cs="Calibri Light"/>
          <w:sz w:val="22"/>
          <w:szCs w:val="22"/>
        </w:rPr>
        <w:t xml:space="preserve">alimentar </w:t>
      </w:r>
      <w:r w:rsidR="00FC611F">
        <w:rPr>
          <w:rFonts w:ascii="Calibri Light" w:hAnsi="Calibri Light" w:cs="Calibri Light"/>
          <w:sz w:val="22"/>
          <w:szCs w:val="22"/>
        </w:rPr>
        <w:t>de micronutrientes</w:t>
      </w:r>
      <w:r w:rsidR="00A40F9B" w:rsidRPr="004C5079">
        <w:rPr>
          <w:rFonts w:ascii="Calibri Light" w:hAnsi="Calibri Light" w:cs="Calibri Light"/>
          <w:sz w:val="22"/>
          <w:szCs w:val="22"/>
        </w:rPr>
        <w:t>;</w:t>
      </w:r>
      <w:r w:rsidR="00E013F4" w:rsidRPr="004C5079">
        <w:rPr>
          <w:rFonts w:ascii="Calibri Light" w:hAnsi="Calibri Light" w:cs="Calibri Light"/>
          <w:sz w:val="22"/>
          <w:szCs w:val="22"/>
        </w:rPr>
        <w:t xml:space="preserve"> e</w:t>
      </w:r>
      <w:r w:rsidR="00A40F9B" w:rsidRPr="004C5079">
        <w:rPr>
          <w:rFonts w:ascii="Calibri Light" w:hAnsi="Calibri Light" w:cs="Calibri Light"/>
          <w:sz w:val="22"/>
          <w:szCs w:val="22"/>
        </w:rPr>
        <w:t>,</w:t>
      </w:r>
      <w:r w:rsidR="00E013F4" w:rsidRPr="004C5079">
        <w:rPr>
          <w:rFonts w:ascii="Calibri Light" w:hAnsi="Calibri Light" w:cs="Calibri Light"/>
          <w:sz w:val="22"/>
          <w:szCs w:val="22"/>
        </w:rPr>
        <w:t xml:space="preserve"> III. caráter inovador da tese na forma de analisar e apresentar os dados sobre o tema</w:t>
      </w:r>
      <w:r w:rsidR="009F779A" w:rsidRPr="004C5079">
        <w:rPr>
          <w:rFonts w:ascii="Calibri Light" w:hAnsi="Calibri Light" w:cs="Calibri Light"/>
          <w:sz w:val="22"/>
          <w:szCs w:val="22"/>
        </w:rPr>
        <w:t>.</w:t>
      </w:r>
      <w:r w:rsidR="00E862AF" w:rsidRPr="004C5079">
        <w:rPr>
          <w:rFonts w:ascii="Calibri Light" w:hAnsi="Calibri Light" w:cs="Calibri Light"/>
          <w:sz w:val="22"/>
          <w:szCs w:val="22"/>
        </w:rPr>
        <w:t xml:space="preserve"> Salienta-se que a decisão para te</w:t>
      </w:r>
      <w:r w:rsidR="00ED722B" w:rsidRPr="004C5079">
        <w:rPr>
          <w:rFonts w:ascii="Calibri Light" w:hAnsi="Calibri Light" w:cs="Calibri Light"/>
          <w:sz w:val="22"/>
          <w:szCs w:val="22"/>
        </w:rPr>
        <w:t>se vencedora foi unânime, com 03</w:t>
      </w:r>
      <w:r w:rsidR="002C0592" w:rsidRPr="004C5079">
        <w:rPr>
          <w:rFonts w:ascii="Calibri Light" w:hAnsi="Calibri Light" w:cs="Calibri Light"/>
          <w:sz w:val="22"/>
          <w:szCs w:val="22"/>
        </w:rPr>
        <w:t xml:space="preserve"> </w:t>
      </w:r>
      <w:r w:rsidR="00E862AF" w:rsidRPr="004C5079">
        <w:rPr>
          <w:rFonts w:ascii="Calibri Light" w:hAnsi="Calibri Light" w:cs="Calibri Light"/>
          <w:sz w:val="22"/>
          <w:szCs w:val="22"/>
        </w:rPr>
        <w:t>(</w:t>
      </w:r>
      <w:r w:rsidR="00ED722B" w:rsidRPr="004C5079">
        <w:rPr>
          <w:rFonts w:ascii="Calibri Light" w:hAnsi="Calibri Light" w:cs="Calibri Light"/>
          <w:sz w:val="22"/>
          <w:szCs w:val="22"/>
        </w:rPr>
        <w:t>três</w:t>
      </w:r>
      <w:r w:rsidR="00E862AF" w:rsidRPr="004C5079">
        <w:rPr>
          <w:rFonts w:ascii="Calibri Light" w:hAnsi="Calibri Light" w:cs="Calibri Light"/>
          <w:sz w:val="22"/>
          <w:szCs w:val="22"/>
        </w:rPr>
        <w:t>) votos.</w:t>
      </w:r>
      <w:r w:rsidR="009F779A" w:rsidRPr="004C5079">
        <w:rPr>
          <w:rFonts w:ascii="Calibri Light" w:hAnsi="Calibri Light" w:cs="Calibri Light"/>
          <w:sz w:val="22"/>
          <w:szCs w:val="22"/>
        </w:rPr>
        <w:t xml:space="preserve"> </w:t>
      </w:r>
      <w:r w:rsidR="00422A88" w:rsidRPr="004C5079">
        <w:rPr>
          <w:rFonts w:ascii="Calibri Light" w:hAnsi="Calibri Light" w:cs="Calibri Light"/>
          <w:sz w:val="22"/>
          <w:szCs w:val="22"/>
        </w:rPr>
        <w:t xml:space="preserve">Nada mais havendo </w:t>
      </w:r>
      <w:r w:rsidR="007339A4" w:rsidRPr="004C5079">
        <w:rPr>
          <w:rFonts w:ascii="Calibri Light" w:hAnsi="Calibri Light" w:cs="Calibri Light"/>
          <w:sz w:val="22"/>
          <w:szCs w:val="22"/>
        </w:rPr>
        <w:t xml:space="preserve">foi </w:t>
      </w:r>
      <w:r w:rsidR="00422A88" w:rsidRPr="004C5079">
        <w:rPr>
          <w:rFonts w:ascii="Calibri Light" w:hAnsi="Calibri Light" w:cs="Calibri Light"/>
          <w:sz w:val="22"/>
          <w:szCs w:val="22"/>
        </w:rPr>
        <w:t>declar</w:t>
      </w:r>
      <w:r w:rsidR="007339A4" w:rsidRPr="004C5079">
        <w:rPr>
          <w:rFonts w:ascii="Calibri Light" w:hAnsi="Calibri Light" w:cs="Calibri Light"/>
          <w:sz w:val="22"/>
          <w:szCs w:val="22"/>
        </w:rPr>
        <w:t xml:space="preserve">ada </w:t>
      </w:r>
      <w:r w:rsidR="00422A88" w:rsidRPr="004C5079">
        <w:rPr>
          <w:rFonts w:ascii="Calibri Light" w:hAnsi="Calibri Light" w:cs="Calibri Light"/>
          <w:sz w:val="22"/>
          <w:szCs w:val="22"/>
        </w:rPr>
        <w:t>encerrada a</w:t>
      </w:r>
      <w:r w:rsidR="00292A7F" w:rsidRPr="004C5079">
        <w:rPr>
          <w:rFonts w:ascii="Calibri Light" w:hAnsi="Calibri Light" w:cs="Calibri Light"/>
          <w:sz w:val="22"/>
          <w:szCs w:val="22"/>
        </w:rPr>
        <w:t xml:space="preserve"> reunião, da qual eu </w:t>
      </w:r>
      <w:r w:rsidR="00503297" w:rsidRPr="004C5079">
        <w:rPr>
          <w:rFonts w:ascii="Calibri Light" w:hAnsi="Calibri Light" w:cs="Calibri Light"/>
          <w:sz w:val="22"/>
          <w:szCs w:val="22"/>
        </w:rPr>
        <w:t>Sotero Mengue</w:t>
      </w:r>
      <w:r w:rsidR="007339A4" w:rsidRPr="004C5079">
        <w:rPr>
          <w:rFonts w:ascii="Calibri Light" w:hAnsi="Calibri Light" w:cs="Calibri Light"/>
          <w:sz w:val="22"/>
          <w:szCs w:val="22"/>
        </w:rPr>
        <w:t xml:space="preserve">, na </w:t>
      </w:r>
      <w:r w:rsidR="00422A88" w:rsidRPr="004C5079">
        <w:rPr>
          <w:rFonts w:ascii="Calibri Light" w:hAnsi="Calibri Light" w:cs="Calibri Light"/>
          <w:sz w:val="22"/>
          <w:szCs w:val="22"/>
        </w:rPr>
        <w:t>qualidade de</w:t>
      </w:r>
      <w:r w:rsidR="00DF1645" w:rsidRPr="004C5079">
        <w:rPr>
          <w:rFonts w:ascii="Calibri Light" w:hAnsi="Calibri Light" w:cs="Calibri Light"/>
          <w:sz w:val="22"/>
          <w:szCs w:val="22"/>
        </w:rPr>
        <w:t xml:space="preserve"> </w:t>
      </w:r>
      <w:r w:rsidR="007339A4" w:rsidRPr="004C5079">
        <w:rPr>
          <w:rFonts w:ascii="Calibri Light" w:hAnsi="Calibri Light" w:cs="Calibri Light"/>
          <w:sz w:val="22"/>
          <w:szCs w:val="22"/>
        </w:rPr>
        <w:t>Presidente da Comissão de Avaliação</w:t>
      </w:r>
      <w:r w:rsidR="00422A88" w:rsidRPr="004C5079">
        <w:rPr>
          <w:rFonts w:ascii="Calibri Light" w:hAnsi="Calibri Light" w:cs="Calibri Light"/>
          <w:sz w:val="22"/>
          <w:szCs w:val="22"/>
        </w:rPr>
        <w:t>, lavrei a presente Ata, que vai assinada pel</w:t>
      </w:r>
      <w:r w:rsidR="007339A4" w:rsidRPr="004C5079">
        <w:rPr>
          <w:rFonts w:ascii="Calibri Light" w:hAnsi="Calibri Light" w:cs="Calibri Light"/>
          <w:sz w:val="22"/>
          <w:szCs w:val="22"/>
        </w:rPr>
        <w:t>os membros da C</w:t>
      </w:r>
      <w:r w:rsidR="00422A88" w:rsidRPr="004C5079">
        <w:rPr>
          <w:rFonts w:ascii="Calibri Light" w:hAnsi="Calibri Light" w:cs="Calibri Light"/>
          <w:sz w:val="22"/>
          <w:szCs w:val="22"/>
        </w:rPr>
        <w:t>omissão de Avaliação</w:t>
      </w:r>
      <w:r w:rsidR="00422A88" w:rsidRPr="000400F0">
        <w:rPr>
          <w:rFonts w:ascii="Calibri Light" w:hAnsi="Calibri Light" w:cs="Calibri Light"/>
          <w:sz w:val="22"/>
          <w:szCs w:val="22"/>
        </w:rPr>
        <w:t>.</w:t>
      </w:r>
    </w:p>
    <w:tbl>
      <w:tblPr>
        <w:tblStyle w:val="Tabelacomgrade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94"/>
      </w:tblGrid>
      <w:tr w:rsidR="000400F0" w:rsidRPr="000400F0" w14:paraId="21559375" w14:textId="77777777" w:rsidTr="007339A4">
        <w:trPr>
          <w:trHeight w:hRule="exact" w:val="680"/>
          <w:jc w:val="center"/>
        </w:trPr>
        <w:tc>
          <w:tcPr>
            <w:tcW w:w="4794" w:type="dxa"/>
            <w:vAlign w:val="bottom"/>
          </w:tcPr>
          <w:p w14:paraId="1235499C" w14:textId="3F4BB463" w:rsidR="00DF1645" w:rsidRPr="000400F0" w:rsidRDefault="003E468C" w:rsidP="00DF1645">
            <w:pPr>
              <w:spacing w:before="240"/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  <w:r>
              <w:rPr>
                <w:rFonts w:ascii="Calibri Light" w:hAnsi="Calibri Light" w:cs="Calibri Light"/>
                <w:sz w:val="22"/>
                <w:szCs w:val="22"/>
              </w:rPr>
              <w:t>Rodrigo Citton Padilha dos Reis</w:t>
            </w:r>
          </w:p>
        </w:tc>
      </w:tr>
      <w:tr w:rsidR="000400F0" w:rsidRPr="000400F0" w14:paraId="788D6A04" w14:textId="77777777" w:rsidTr="007339A4">
        <w:trPr>
          <w:trHeight w:hRule="exact" w:val="680"/>
          <w:jc w:val="center"/>
        </w:trPr>
        <w:tc>
          <w:tcPr>
            <w:tcW w:w="4794" w:type="dxa"/>
            <w:vAlign w:val="bottom"/>
          </w:tcPr>
          <w:p w14:paraId="6B06A24E" w14:textId="022E6DBB" w:rsidR="00DF1645" w:rsidRPr="000400F0" w:rsidRDefault="00EA6FE7" w:rsidP="00DF1645">
            <w:pPr>
              <w:spacing w:before="240"/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  <w:r>
              <w:rPr>
                <w:rFonts w:ascii="Calibri Light" w:hAnsi="Calibri Light" w:cs="Calibri Light"/>
                <w:sz w:val="22"/>
                <w:szCs w:val="22"/>
              </w:rPr>
              <w:t xml:space="preserve">Rita </w:t>
            </w:r>
            <w:proofErr w:type="spellStart"/>
            <w:r>
              <w:rPr>
                <w:rFonts w:ascii="Calibri Light" w:hAnsi="Calibri Light" w:cs="Calibri Light"/>
                <w:sz w:val="22"/>
                <w:szCs w:val="22"/>
              </w:rPr>
              <w:t>Mattiello</w:t>
            </w:r>
            <w:proofErr w:type="spellEnd"/>
          </w:p>
        </w:tc>
      </w:tr>
      <w:tr w:rsidR="00DF1645" w:rsidRPr="000400F0" w14:paraId="17D790A0" w14:textId="77777777" w:rsidTr="007339A4">
        <w:trPr>
          <w:trHeight w:hRule="exact" w:val="680"/>
          <w:jc w:val="center"/>
        </w:trPr>
        <w:tc>
          <w:tcPr>
            <w:tcW w:w="4794" w:type="dxa"/>
            <w:vAlign w:val="bottom"/>
          </w:tcPr>
          <w:p w14:paraId="64291A01" w14:textId="4A73A6D9" w:rsidR="00DF1645" w:rsidRPr="000400F0" w:rsidRDefault="003E468C" w:rsidP="00DF1645">
            <w:pPr>
              <w:spacing w:before="240"/>
              <w:jc w:val="center"/>
              <w:rPr>
                <w:rFonts w:ascii="Calibri Light" w:hAnsi="Calibri Light" w:cs="Calibri Light"/>
                <w:sz w:val="22"/>
                <w:szCs w:val="22"/>
              </w:rPr>
            </w:pPr>
            <w:r>
              <w:rPr>
                <w:rFonts w:ascii="Calibri Light" w:hAnsi="Calibri Light" w:cs="Calibri Light"/>
                <w:sz w:val="22"/>
                <w:szCs w:val="22"/>
              </w:rPr>
              <w:t>Michele Drehmer</w:t>
            </w:r>
          </w:p>
        </w:tc>
      </w:tr>
    </w:tbl>
    <w:p w14:paraId="43D4120E" w14:textId="77777777" w:rsidR="005F0D0B" w:rsidRPr="000400F0" w:rsidRDefault="005F0D0B" w:rsidP="00004DE9">
      <w:pPr>
        <w:rPr>
          <w:rFonts w:ascii="Calibri Light" w:hAnsi="Calibri Light" w:cs="Calibri Light"/>
          <w:sz w:val="22"/>
          <w:szCs w:val="22"/>
        </w:rPr>
      </w:pPr>
    </w:p>
    <w:sectPr w:rsidR="005F0D0B" w:rsidRPr="000400F0" w:rsidSect="00D4519E">
      <w:type w:val="continuous"/>
      <w:pgSz w:w="11907" w:h="16839" w:code="9"/>
      <w:pgMar w:top="719" w:right="1041" w:bottom="899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1EF7A4" w14:textId="77777777" w:rsidR="00651046" w:rsidRDefault="00651046">
      <w:r>
        <w:separator/>
      </w:r>
    </w:p>
  </w:endnote>
  <w:endnote w:type="continuationSeparator" w:id="0">
    <w:p w14:paraId="26F96BCD" w14:textId="77777777" w:rsidR="00651046" w:rsidRDefault="006510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A3C7F1" w14:textId="77777777" w:rsidR="00651046" w:rsidRDefault="00651046">
      <w:r>
        <w:separator/>
      </w:r>
    </w:p>
  </w:footnote>
  <w:footnote w:type="continuationSeparator" w:id="0">
    <w:p w14:paraId="62BA86E5" w14:textId="77777777" w:rsidR="00651046" w:rsidRDefault="0065104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B7A6A8" w14:textId="77777777" w:rsidR="00245E41" w:rsidRDefault="00245E41">
    <w:pPr>
      <w:pStyle w:val="Cabealho"/>
      <w:tabs>
        <w:tab w:val="left" w:pos="708"/>
      </w:tabs>
      <w:jc w:val="center"/>
    </w:pPr>
    <w:r>
      <w:rPr>
        <w:rFonts w:ascii="Arial" w:hAnsi="Arial" w:cs="Arial"/>
        <w:b/>
        <w:noProof/>
        <w:sz w:val="18"/>
        <w:szCs w:val="18"/>
      </w:rPr>
      <w:drawing>
        <wp:anchor distT="0" distB="0" distL="114300" distR="114300" simplePos="0" relativeHeight="251657216" behindDoc="1" locked="0" layoutInCell="1" allowOverlap="1" wp14:anchorId="09A1E52C" wp14:editId="22E17B43">
          <wp:simplePos x="0" y="0"/>
          <wp:positionH relativeFrom="column">
            <wp:posOffset>63500</wp:posOffset>
          </wp:positionH>
          <wp:positionV relativeFrom="paragraph">
            <wp:posOffset>-53340</wp:posOffset>
          </wp:positionV>
          <wp:extent cx="1231900" cy="1017905"/>
          <wp:effectExtent l="0" t="0" r="6350" b="0"/>
          <wp:wrapTight wrapText="bothSides">
            <wp:wrapPolygon edited="0">
              <wp:start x="0" y="0"/>
              <wp:lineTo x="0" y="21021"/>
              <wp:lineTo x="21377" y="21021"/>
              <wp:lineTo x="21377" y="0"/>
              <wp:lineTo x="0" y="0"/>
            </wp:wrapPolygon>
          </wp:wrapTight>
          <wp:docPr id="3" name="Imagem 1" descr="ufrgs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ufrgs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31900" cy="10179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  <w:p w14:paraId="5F8167AD" w14:textId="77777777" w:rsidR="00245E41" w:rsidRPr="00882923" w:rsidRDefault="00245E41">
    <w:pPr>
      <w:pStyle w:val="Cabealho"/>
      <w:tabs>
        <w:tab w:val="left" w:pos="708"/>
      </w:tabs>
      <w:jc w:val="right"/>
      <w:rPr>
        <w:rFonts w:ascii="Arial" w:hAnsi="Arial" w:cs="Arial"/>
        <w:b/>
        <w:sz w:val="16"/>
        <w:szCs w:val="16"/>
      </w:rPr>
    </w:pPr>
    <w:r w:rsidRPr="00882923">
      <w:rPr>
        <w:rFonts w:ascii="Arial" w:hAnsi="Arial" w:cs="Arial"/>
        <w:b/>
        <w:sz w:val="16"/>
        <w:szCs w:val="16"/>
      </w:rPr>
      <w:t>FACULDADE DE MEDICINA</w:t>
    </w:r>
  </w:p>
  <w:p w14:paraId="0273403A" w14:textId="77777777" w:rsidR="00245E41" w:rsidRPr="00882923" w:rsidRDefault="00245E41">
    <w:pPr>
      <w:jc w:val="right"/>
      <w:rPr>
        <w:rFonts w:ascii="Arial" w:hAnsi="Arial" w:cs="Arial"/>
        <w:b/>
        <w:sz w:val="16"/>
        <w:szCs w:val="16"/>
      </w:rPr>
    </w:pPr>
    <w:r w:rsidRPr="00882923">
      <w:rPr>
        <w:rFonts w:ascii="Arial" w:hAnsi="Arial" w:cs="Arial"/>
        <w:b/>
        <w:sz w:val="16"/>
        <w:szCs w:val="16"/>
      </w:rPr>
      <w:t>PROGRAMA DE PÓS-GRADUAÇÃO EM EPIDEMIOLOGIA</w:t>
    </w:r>
  </w:p>
  <w:p w14:paraId="1A73A586" w14:textId="77777777" w:rsidR="00245E41" w:rsidRPr="00882923" w:rsidRDefault="00245E41">
    <w:pPr>
      <w:jc w:val="right"/>
      <w:rPr>
        <w:rFonts w:ascii="Arial" w:hAnsi="Arial" w:cs="Arial"/>
        <w:b/>
        <w:sz w:val="16"/>
        <w:szCs w:val="16"/>
      </w:rPr>
    </w:pPr>
    <w:r w:rsidRPr="00882923">
      <w:rPr>
        <w:rFonts w:ascii="Arial" w:hAnsi="Arial" w:cs="Arial"/>
        <w:b/>
        <w:sz w:val="16"/>
        <w:szCs w:val="16"/>
      </w:rPr>
      <w:t>Mestrado e Doutorado</w:t>
    </w:r>
  </w:p>
  <w:p w14:paraId="61A1BEDA" w14:textId="77777777" w:rsidR="00245E41" w:rsidRPr="00882923" w:rsidRDefault="00245E41">
    <w:pPr>
      <w:jc w:val="right"/>
      <w:rPr>
        <w:rFonts w:ascii="Arial" w:hAnsi="Arial" w:cs="Arial"/>
        <w:sz w:val="16"/>
        <w:szCs w:val="16"/>
      </w:rPr>
    </w:pPr>
    <w:r w:rsidRPr="00882923">
      <w:rPr>
        <w:rFonts w:ascii="Arial" w:hAnsi="Arial" w:cs="Arial"/>
        <w:sz w:val="16"/>
        <w:szCs w:val="16"/>
      </w:rPr>
      <w:t>Rua Ramiro Barcelos, 2400 - 2º andar – CEP 90035-003 – P. Alegre - RS.</w:t>
    </w:r>
  </w:p>
  <w:p w14:paraId="15239261" w14:textId="77777777" w:rsidR="00245E41" w:rsidRPr="00882923" w:rsidRDefault="00245E41">
    <w:pPr>
      <w:jc w:val="right"/>
      <w:rPr>
        <w:rFonts w:ascii="Arial" w:hAnsi="Arial" w:cs="Arial"/>
        <w:sz w:val="16"/>
        <w:szCs w:val="16"/>
      </w:rPr>
    </w:pPr>
    <w:r w:rsidRPr="00882923">
      <w:rPr>
        <w:rFonts w:ascii="Arial" w:hAnsi="Arial" w:cs="Arial"/>
        <w:sz w:val="16"/>
        <w:szCs w:val="16"/>
      </w:rPr>
      <w:t>Fone: 3308.5620 – Fax. 3308.5621 – E-mail: ppgepid@ufrgs.br</w:t>
    </w:r>
  </w:p>
  <w:p w14:paraId="10B35D45" w14:textId="77777777" w:rsidR="00245E41" w:rsidRDefault="00245E41" w:rsidP="00CD04FD">
    <w:pPr>
      <w:jc w:val="center"/>
      <w:rPr>
        <w:rFonts w:ascii="Arial" w:hAnsi="Arial"/>
        <w:b/>
      </w:rPr>
    </w:pPr>
  </w:p>
  <w:p w14:paraId="4C0DE53A" w14:textId="77777777" w:rsidR="00245E41" w:rsidRDefault="001C7119" w:rsidP="00CD04FD">
    <w:pPr>
      <w:jc w:val="center"/>
      <w:rPr>
        <w:rFonts w:ascii="Arial" w:hAnsi="Arial"/>
        <w:b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3F428E9C" wp14:editId="7765C545">
              <wp:simplePos x="0" y="0"/>
              <wp:positionH relativeFrom="column">
                <wp:posOffset>-411480</wp:posOffset>
              </wp:positionH>
              <wp:positionV relativeFrom="paragraph">
                <wp:posOffset>27305</wp:posOffset>
              </wp:positionV>
              <wp:extent cx="6583680" cy="17780"/>
              <wp:effectExtent l="0" t="0" r="26670" b="20320"/>
              <wp:wrapTopAndBottom/>
              <wp:docPr id="1" name="Rectangl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flipV="1">
                        <a:off x="0" y="0"/>
                        <a:ext cx="6583680" cy="17780"/>
                      </a:xfrm>
                      <a:prstGeom prst="rect">
                        <a:avLst/>
                      </a:prstGeom>
                      <a:solidFill>
                        <a:srgbClr val="000000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7F9706D" id="Rectangle 2" o:spid="_x0000_s1026" style="position:absolute;margin-left:-32.4pt;margin-top:2.15pt;width:518.4pt;height:1.4pt;flip:y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" fillcolor="black">
              <w10:wrap type="topAndBottom"/>
            </v:rect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wM7WwNDO0MDQwNTNQ0lEKTi0uzszPAykwqgUAKUFmaSwAAAA="/>
  </w:docVars>
  <w:rsids>
    <w:rsidRoot w:val="001C1283"/>
    <w:rsid w:val="00000E12"/>
    <w:rsid w:val="00000FC4"/>
    <w:rsid w:val="000010F1"/>
    <w:rsid w:val="00002CF8"/>
    <w:rsid w:val="00004DE9"/>
    <w:rsid w:val="00006E02"/>
    <w:rsid w:val="000073C6"/>
    <w:rsid w:val="00010A6E"/>
    <w:rsid w:val="00012DE6"/>
    <w:rsid w:val="00014A3C"/>
    <w:rsid w:val="00014FCB"/>
    <w:rsid w:val="00016726"/>
    <w:rsid w:val="00016747"/>
    <w:rsid w:val="00016F9A"/>
    <w:rsid w:val="00020489"/>
    <w:rsid w:val="00021266"/>
    <w:rsid w:val="00021E23"/>
    <w:rsid w:val="00022626"/>
    <w:rsid w:val="000257DE"/>
    <w:rsid w:val="000258D0"/>
    <w:rsid w:val="000271F0"/>
    <w:rsid w:val="000321D5"/>
    <w:rsid w:val="00032253"/>
    <w:rsid w:val="000342FC"/>
    <w:rsid w:val="00037EFF"/>
    <w:rsid w:val="000400F0"/>
    <w:rsid w:val="00040684"/>
    <w:rsid w:val="0004096C"/>
    <w:rsid w:val="00040AC4"/>
    <w:rsid w:val="00041801"/>
    <w:rsid w:val="0004291B"/>
    <w:rsid w:val="00044ECE"/>
    <w:rsid w:val="00046642"/>
    <w:rsid w:val="00046DC9"/>
    <w:rsid w:val="000505B8"/>
    <w:rsid w:val="000508BE"/>
    <w:rsid w:val="0005117E"/>
    <w:rsid w:val="0005223E"/>
    <w:rsid w:val="00052401"/>
    <w:rsid w:val="00052435"/>
    <w:rsid w:val="00052EC6"/>
    <w:rsid w:val="00056771"/>
    <w:rsid w:val="00056B58"/>
    <w:rsid w:val="0005772B"/>
    <w:rsid w:val="000610C2"/>
    <w:rsid w:val="00062AB1"/>
    <w:rsid w:val="00063F29"/>
    <w:rsid w:val="000673C6"/>
    <w:rsid w:val="00073256"/>
    <w:rsid w:val="00076F16"/>
    <w:rsid w:val="00081EC4"/>
    <w:rsid w:val="00084A0F"/>
    <w:rsid w:val="00087617"/>
    <w:rsid w:val="0009045E"/>
    <w:rsid w:val="0009094A"/>
    <w:rsid w:val="000927BD"/>
    <w:rsid w:val="0009468F"/>
    <w:rsid w:val="00094E01"/>
    <w:rsid w:val="00095C29"/>
    <w:rsid w:val="00096ABC"/>
    <w:rsid w:val="000A059A"/>
    <w:rsid w:val="000A71CC"/>
    <w:rsid w:val="000B0686"/>
    <w:rsid w:val="000B0EC8"/>
    <w:rsid w:val="000B166B"/>
    <w:rsid w:val="000B55E6"/>
    <w:rsid w:val="000B5D69"/>
    <w:rsid w:val="000B6557"/>
    <w:rsid w:val="000C1865"/>
    <w:rsid w:val="000C1D6D"/>
    <w:rsid w:val="000C1E61"/>
    <w:rsid w:val="000C42C3"/>
    <w:rsid w:val="000C6651"/>
    <w:rsid w:val="000C6E6F"/>
    <w:rsid w:val="000C7092"/>
    <w:rsid w:val="000C719A"/>
    <w:rsid w:val="000D00E7"/>
    <w:rsid w:val="000D0F49"/>
    <w:rsid w:val="000D3EF9"/>
    <w:rsid w:val="000D6244"/>
    <w:rsid w:val="000D6F55"/>
    <w:rsid w:val="000D73BA"/>
    <w:rsid w:val="000D76BB"/>
    <w:rsid w:val="000D7AE0"/>
    <w:rsid w:val="000E259D"/>
    <w:rsid w:val="000E2B3C"/>
    <w:rsid w:val="000E2D1E"/>
    <w:rsid w:val="000E36AC"/>
    <w:rsid w:val="000E42D3"/>
    <w:rsid w:val="000E4B86"/>
    <w:rsid w:val="000E4CD9"/>
    <w:rsid w:val="000E5CBA"/>
    <w:rsid w:val="000E6AF0"/>
    <w:rsid w:val="000E71B2"/>
    <w:rsid w:val="000E7E08"/>
    <w:rsid w:val="000F0D35"/>
    <w:rsid w:val="000F1771"/>
    <w:rsid w:val="000F1A1D"/>
    <w:rsid w:val="000F34A8"/>
    <w:rsid w:val="000F36CF"/>
    <w:rsid w:val="000F3A8A"/>
    <w:rsid w:val="000F4038"/>
    <w:rsid w:val="000F481D"/>
    <w:rsid w:val="000F53A1"/>
    <w:rsid w:val="000F64B7"/>
    <w:rsid w:val="000F71DA"/>
    <w:rsid w:val="001002B0"/>
    <w:rsid w:val="00100482"/>
    <w:rsid w:val="001021DA"/>
    <w:rsid w:val="00102BAC"/>
    <w:rsid w:val="00103290"/>
    <w:rsid w:val="001061EF"/>
    <w:rsid w:val="00106B93"/>
    <w:rsid w:val="00107EE5"/>
    <w:rsid w:val="00107F50"/>
    <w:rsid w:val="001116F5"/>
    <w:rsid w:val="00111DC2"/>
    <w:rsid w:val="00112A07"/>
    <w:rsid w:val="00113A96"/>
    <w:rsid w:val="00113E00"/>
    <w:rsid w:val="00115104"/>
    <w:rsid w:val="0011543B"/>
    <w:rsid w:val="001219CA"/>
    <w:rsid w:val="00121E87"/>
    <w:rsid w:val="00122905"/>
    <w:rsid w:val="001230E9"/>
    <w:rsid w:val="001236A2"/>
    <w:rsid w:val="00123FC8"/>
    <w:rsid w:val="001245AE"/>
    <w:rsid w:val="001246E3"/>
    <w:rsid w:val="00124BC3"/>
    <w:rsid w:val="00125B47"/>
    <w:rsid w:val="00126273"/>
    <w:rsid w:val="00126B82"/>
    <w:rsid w:val="00127F6E"/>
    <w:rsid w:val="00130C61"/>
    <w:rsid w:val="00130F3D"/>
    <w:rsid w:val="00131BC8"/>
    <w:rsid w:val="00132C92"/>
    <w:rsid w:val="00133121"/>
    <w:rsid w:val="0013551A"/>
    <w:rsid w:val="00135CEA"/>
    <w:rsid w:val="00136976"/>
    <w:rsid w:val="001369CA"/>
    <w:rsid w:val="001402B5"/>
    <w:rsid w:val="00142254"/>
    <w:rsid w:val="001436A9"/>
    <w:rsid w:val="001451DA"/>
    <w:rsid w:val="001515F0"/>
    <w:rsid w:val="0015165E"/>
    <w:rsid w:val="00151FCE"/>
    <w:rsid w:val="00152855"/>
    <w:rsid w:val="00153A96"/>
    <w:rsid w:val="00155C6F"/>
    <w:rsid w:val="001561A6"/>
    <w:rsid w:val="00156312"/>
    <w:rsid w:val="001565F2"/>
    <w:rsid w:val="00156F95"/>
    <w:rsid w:val="00156FEC"/>
    <w:rsid w:val="00160693"/>
    <w:rsid w:val="00160857"/>
    <w:rsid w:val="001610B1"/>
    <w:rsid w:val="00162CDE"/>
    <w:rsid w:val="00162D5A"/>
    <w:rsid w:val="00164751"/>
    <w:rsid w:val="00164B5B"/>
    <w:rsid w:val="00164C0E"/>
    <w:rsid w:val="00166491"/>
    <w:rsid w:val="00166CF6"/>
    <w:rsid w:val="0016786F"/>
    <w:rsid w:val="00167CFE"/>
    <w:rsid w:val="001702D6"/>
    <w:rsid w:val="00171E0D"/>
    <w:rsid w:val="00173DE2"/>
    <w:rsid w:val="00175493"/>
    <w:rsid w:val="00175F22"/>
    <w:rsid w:val="00176547"/>
    <w:rsid w:val="00177EA3"/>
    <w:rsid w:val="001806DF"/>
    <w:rsid w:val="001807D1"/>
    <w:rsid w:val="001828E6"/>
    <w:rsid w:val="00182EB6"/>
    <w:rsid w:val="00185AC1"/>
    <w:rsid w:val="00185CD2"/>
    <w:rsid w:val="00190F7E"/>
    <w:rsid w:val="00191452"/>
    <w:rsid w:val="001918D1"/>
    <w:rsid w:val="00193C07"/>
    <w:rsid w:val="00193DFB"/>
    <w:rsid w:val="00193EC9"/>
    <w:rsid w:val="00196F25"/>
    <w:rsid w:val="00197340"/>
    <w:rsid w:val="001A0009"/>
    <w:rsid w:val="001A069E"/>
    <w:rsid w:val="001A07E1"/>
    <w:rsid w:val="001A0D2D"/>
    <w:rsid w:val="001A1489"/>
    <w:rsid w:val="001A1873"/>
    <w:rsid w:val="001A18AC"/>
    <w:rsid w:val="001A2118"/>
    <w:rsid w:val="001A36AC"/>
    <w:rsid w:val="001A3D75"/>
    <w:rsid w:val="001A3F72"/>
    <w:rsid w:val="001A42AC"/>
    <w:rsid w:val="001A45B1"/>
    <w:rsid w:val="001A4AAB"/>
    <w:rsid w:val="001A5E05"/>
    <w:rsid w:val="001A5F2F"/>
    <w:rsid w:val="001A7EA2"/>
    <w:rsid w:val="001B04A3"/>
    <w:rsid w:val="001B1750"/>
    <w:rsid w:val="001B1B1A"/>
    <w:rsid w:val="001B23B7"/>
    <w:rsid w:val="001B5816"/>
    <w:rsid w:val="001B6999"/>
    <w:rsid w:val="001B728D"/>
    <w:rsid w:val="001C0362"/>
    <w:rsid w:val="001C0B06"/>
    <w:rsid w:val="001C1283"/>
    <w:rsid w:val="001C1303"/>
    <w:rsid w:val="001C3F00"/>
    <w:rsid w:val="001C449E"/>
    <w:rsid w:val="001C570B"/>
    <w:rsid w:val="001C5EC8"/>
    <w:rsid w:val="001C608A"/>
    <w:rsid w:val="001C6330"/>
    <w:rsid w:val="001C7119"/>
    <w:rsid w:val="001C7FD9"/>
    <w:rsid w:val="001D2268"/>
    <w:rsid w:val="001D2566"/>
    <w:rsid w:val="001D3037"/>
    <w:rsid w:val="001D3A3B"/>
    <w:rsid w:val="001D4327"/>
    <w:rsid w:val="001D4F85"/>
    <w:rsid w:val="001E18AD"/>
    <w:rsid w:val="001E1A69"/>
    <w:rsid w:val="001E1E29"/>
    <w:rsid w:val="001E2282"/>
    <w:rsid w:val="001E3ADC"/>
    <w:rsid w:val="001E3ECC"/>
    <w:rsid w:val="001E5C1C"/>
    <w:rsid w:val="001E6EF6"/>
    <w:rsid w:val="001E6F18"/>
    <w:rsid w:val="001F0646"/>
    <w:rsid w:val="001F0723"/>
    <w:rsid w:val="001F0D5A"/>
    <w:rsid w:val="001F1C07"/>
    <w:rsid w:val="001F1E27"/>
    <w:rsid w:val="001F2A20"/>
    <w:rsid w:val="001F304C"/>
    <w:rsid w:val="001F3C44"/>
    <w:rsid w:val="001F4168"/>
    <w:rsid w:val="001F54C3"/>
    <w:rsid w:val="001F71A3"/>
    <w:rsid w:val="001F7418"/>
    <w:rsid w:val="002003E7"/>
    <w:rsid w:val="00200C95"/>
    <w:rsid w:val="00206799"/>
    <w:rsid w:val="00207266"/>
    <w:rsid w:val="0020729D"/>
    <w:rsid w:val="002076A3"/>
    <w:rsid w:val="0021141F"/>
    <w:rsid w:val="00213B8D"/>
    <w:rsid w:val="002150BB"/>
    <w:rsid w:val="00215923"/>
    <w:rsid w:val="00215BC6"/>
    <w:rsid w:val="00216258"/>
    <w:rsid w:val="00216BFA"/>
    <w:rsid w:val="00217939"/>
    <w:rsid w:val="00221569"/>
    <w:rsid w:val="002218AA"/>
    <w:rsid w:val="002224DC"/>
    <w:rsid w:val="00224C9F"/>
    <w:rsid w:val="002261E7"/>
    <w:rsid w:val="002263E3"/>
    <w:rsid w:val="00227627"/>
    <w:rsid w:val="00232624"/>
    <w:rsid w:val="00232CED"/>
    <w:rsid w:val="00233ED1"/>
    <w:rsid w:val="00233F8A"/>
    <w:rsid w:val="002353D8"/>
    <w:rsid w:val="00236B13"/>
    <w:rsid w:val="00240AC2"/>
    <w:rsid w:val="002416EF"/>
    <w:rsid w:val="0024300D"/>
    <w:rsid w:val="00245E41"/>
    <w:rsid w:val="002477A3"/>
    <w:rsid w:val="002508A9"/>
    <w:rsid w:val="00250972"/>
    <w:rsid w:val="00250F86"/>
    <w:rsid w:val="0025170F"/>
    <w:rsid w:val="00256538"/>
    <w:rsid w:val="00257ED6"/>
    <w:rsid w:val="002607F8"/>
    <w:rsid w:val="00262451"/>
    <w:rsid w:val="00264295"/>
    <w:rsid w:val="0026454F"/>
    <w:rsid w:val="002651A8"/>
    <w:rsid w:val="00265459"/>
    <w:rsid w:val="00265C25"/>
    <w:rsid w:val="00265D14"/>
    <w:rsid w:val="0026660D"/>
    <w:rsid w:val="0027083C"/>
    <w:rsid w:val="002712E9"/>
    <w:rsid w:val="002712F8"/>
    <w:rsid w:val="002729C0"/>
    <w:rsid w:val="002732B0"/>
    <w:rsid w:val="00274077"/>
    <w:rsid w:val="00276A35"/>
    <w:rsid w:val="00277403"/>
    <w:rsid w:val="00280F64"/>
    <w:rsid w:val="002810BC"/>
    <w:rsid w:val="00281BCB"/>
    <w:rsid w:val="00282873"/>
    <w:rsid w:val="0028444A"/>
    <w:rsid w:val="00284508"/>
    <w:rsid w:val="00284FEA"/>
    <w:rsid w:val="00286BE1"/>
    <w:rsid w:val="00287580"/>
    <w:rsid w:val="00287AED"/>
    <w:rsid w:val="00287D19"/>
    <w:rsid w:val="00291013"/>
    <w:rsid w:val="002911E8"/>
    <w:rsid w:val="00291C25"/>
    <w:rsid w:val="00292281"/>
    <w:rsid w:val="002924E4"/>
    <w:rsid w:val="00292A7F"/>
    <w:rsid w:val="00292ECF"/>
    <w:rsid w:val="0029433B"/>
    <w:rsid w:val="00294AA9"/>
    <w:rsid w:val="00295F7C"/>
    <w:rsid w:val="002977EE"/>
    <w:rsid w:val="00297C6F"/>
    <w:rsid w:val="002A05D2"/>
    <w:rsid w:val="002A1C86"/>
    <w:rsid w:val="002A2210"/>
    <w:rsid w:val="002A5F08"/>
    <w:rsid w:val="002B05D9"/>
    <w:rsid w:val="002B2C1B"/>
    <w:rsid w:val="002B4467"/>
    <w:rsid w:val="002B544D"/>
    <w:rsid w:val="002B7CEA"/>
    <w:rsid w:val="002B7E82"/>
    <w:rsid w:val="002C04EF"/>
    <w:rsid w:val="002C0592"/>
    <w:rsid w:val="002C0A64"/>
    <w:rsid w:val="002C4CB5"/>
    <w:rsid w:val="002C6882"/>
    <w:rsid w:val="002D2715"/>
    <w:rsid w:val="002D43E3"/>
    <w:rsid w:val="002D60DA"/>
    <w:rsid w:val="002D642F"/>
    <w:rsid w:val="002D73A6"/>
    <w:rsid w:val="002D7C91"/>
    <w:rsid w:val="002D7FD7"/>
    <w:rsid w:val="002E1958"/>
    <w:rsid w:val="002E2696"/>
    <w:rsid w:val="002E4880"/>
    <w:rsid w:val="002E627A"/>
    <w:rsid w:val="002E6E5D"/>
    <w:rsid w:val="002F16EC"/>
    <w:rsid w:val="002F1C3A"/>
    <w:rsid w:val="002F25B2"/>
    <w:rsid w:val="002F2929"/>
    <w:rsid w:val="002F2DA3"/>
    <w:rsid w:val="002F6997"/>
    <w:rsid w:val="002F6A04"/>
    <w:rsid w:val="002F6A6C"/>
    <w:rsid w:val="002F6D6D"/>
    <w:rsid w:val="00300050"/>
    <w:rsid w:val="003007B9"/>
    <w:rsid w:val="0030197E"/>
    <w:rsid w:val="0030268A"/>
    <w:rsid w:val="00302B4D"/>
    <w:rsid w:val="00303496"/>
    <w:rsid w:val="003037B4"/>
    <w:rsid w:val="00305DF6"/>
    <w:rsid w:val="00306E9F"/>
    <w:rsid w:val="0030766D"/>
    <w:rsid w:val="0030792A"/>
    <w:rsid w:val="00307B8E"/>
    <w:rsid w:val="00310B31"/>
    <w:rsid w:val="003115F7"/>
    <w:rsid w:val="00314AC0"/>
    <w:rsid w:val="003155A9"/>
    <w:rsid w:val="003171B8"/>
    <w:rsid w:val="003206AB"/>
    <w:rsid w:val="003228A9"/>
    <w:rsid w:val="00323829"/>
    <w:rsid w:val="0032395D"/>
    <w:rsid w:val="00325355"/>
    <w:rsid w:val="00325536"/>
    <w:rsid w:val="00327B80"/>
    <w:rsid w:val="00327FE2"/>
    <w:rsid w:val="0033375A"/>
    <w:rsid w:val="0033484F"/>
    <w:rsid w:val="003348E4"/>
    <w:rsid w:val="00335604"/>
    <w:rsid w:val="00336398"/>
    <w:rsid w:val="00337B0D"/>
    <w:rsid w:val="003411CE"/>
    <w:rsid w:val="003417B9"/>
    <w:rsid w:val="00341C3F"/>
    <w:rsid w:val="0034243D"/>
    <w:rsid w:val="003430BB"/>
    <w:rsid w:val="00343EA1"/>
    <w:rsid w:val="003461E8"/>
    <w:rsid w:val="00347F7E"/>
    <w:rsid w:val="00347FDA"/>
    <w:rsid w:val="0035068B"/>
    <w:rsid w:val="0035274E"/>
    <w:rsid w:val="00355B4A"/>
    <w:rsid w:val="003564BC"/>
    <w:rsid w:val="00361601"/>
    <w:rsid w:val="003641C5"/>
    <w:rsid w:val="003648CE"/>
    <w:rsid w:val="00364D94"/>
    <w:rsid w:val="003656DF"/>
    <w:rsid w:val="00366692"/>
    <w:rsid w:val="003669E9"/>
    <w:rsid w:val="00367CA0"/>
    <w:rsid w:val="00367F09"/>
    <w:rsid w:val="00370285"/>
    <w:rsid w:val="0037139A"/>
    <w:rsid w:val="00371E1A"/>
    <w:rsid w:val="00372B98"/>
    <w:rsid w:val="00372FF5"/>
    <w:rsid w:val="003731D8"/>
    <w:rsid w:val="00374892"/>
    <w:rsid w:val="00374B24"/>
    <w:rsid w:val="00376109"/>
    <w:rsid w:val="00377A5E"/>
    <w:rsid w:val="00377CC1"/>
    <w:rsid w:val="003820A9"/>
    <w:rsid w:val="00382168"/>
    <w:rsid w:val="003836B8"/>
    <w:rsid w:val="00383B2C"/>
    <w:rsid w:val="00384D2D"/>
    <w:rsid w:val="00385C56"/>
    <w:rsid w:val="003901BA"/>
    <w:rsid w:val="0039077B"/>
    <w:rsid w:val="0039085A"/>
    <w:rsid w:val="00392774"/>
    <w:rsid w:val="003927C1"/>
    <w:rsid w:val="003943BA"/>
    <w:rsid w:val="0039463C"/>
    <w:rsid w:val="00394B85"/>
    <w:rsid w:val="003955F0"/>
    <w:rsid w:val="00397032"/>
    <w:rsid w:val="003971F9"/>
    <w:rsid w:val="00397DFC"/>
    <w:rsid w:val="003A35C1"/>
    <w:rsid w:val="003A56DA"/>
    <w:rsid w:val="003A5FF7"/>
    <w:rsid w:val="003A69C5"/>
    <w:rsid w:val="003B0D88"/>
    <w:rsid w:val="003B0E3B"/>
    <w:rsid w:val="003B1981"/>
    <w:rsid w:val="003B1BFF"/>
    <w:rsid w:val="003B2C6D"/>
    <w:rsid w:val="003B4E26"/>
    <w:rsid w:val="003B5DD2"/>
    <w:rsid w:val="003B5E87"/>
    <w:rsid w:val="003B5EC0"/>
    <w:rsid w:val="003B5FB2"/>
    <w:rsid w:val="003B68EB"/>
    <w:rsid w:val="003B6F6A"/>
    <w:rsid w:val="003B7313"/>
    <w:rsid w:val="003B7B9E"/>
    <w:rsid w:val="003C2A79"/>
    <w:rsid w:val="003C3A48"/>
    <w:rsid w:val="003D2DF5"/>
    <w:rsid w:val="003D2F01"/>
    <w:rsid w:val="003D47E2"/>
    <w:rsid w:val="003D57A4"/>
    <w:rsid w:val="003D66CF"/>
    <w:rsid w:val="003E11AC"/>
    <w:rsid w:val="003E19C8"/>
    <w:rsid w:val="003E2627"/>
    <w:rsid w:val="003E3A0E"/>
    <w:rsid w:val="003E460F"/>
    <w:rsid w:val="003E468C"/>
    <w:rsid w:val="003E4884"/>
    <w:rsid w:val="003E4B0D"/>
    <w:rsid w:val="003E4D33"/>
    <w:rsid w:val="003E4ECF"/>
    <w:rsid w:val="003E57EF"/>
    <w:rsid w:val="003E5B29"/>
    <w:rsid w:val="003E638A"/>
    <w:rsid w:val="003E7301"/>
    <w:rsid w:val="003E7E5D"/>
    <w:rsid w:val="003F0C19"/>
    <w:rsid w:val="003F13F8"/>
    <w:rsid w:val="003F31C1"/>
    <w:rsid w:val="003F5B42"/>
    <w:rsid w:val="003F5E20"/>
    <w:rsid w:val="003F6F7F"/>
    <w:rsid w:val="003F7566"/>
    <w:rsid w:val="004019EB"/>
    <w:rsid w:val="00402447"/>
    <w:rsid w:val="004025F0"/>
    <w:rsid w:val="00410368"/>
    <w:rsid w:val="00411524"/>
    <w:rsid w:val="004116D8"/>
    <w:rsid w:val="00411D05"/>
    <w:rsid w:val="00412885"/>
    <w:rsid w:val="00412959"/>
    <w:rsid w:val="004129BE"/>
    <w:rsid w:val="004131F3"/>
    <w:rsid w:val="004159D5"/>
    <w:rsid w:val="004162BC"/>
    <w:rsid w:val="004170BC"/>
    <w:rsid w:val="004177F1"/>
    <w:rsid w:val="00417A72"/>
    <w:rsid w:val="00422A88"/>
    <w:rsid w:val="004239AA"/>
    <w:rsid w:val="00423EC9"/>
    <w:rsid w:val="0042445D"/>
    <w:rsid w:val="00424804"/>
    <w:rsid w:val="00425A32"/>
    <w:rsid w:val="004260DE"/>
    <w:rsid w:val="004261C8"/>
    <w:rsid w:val="0042651F"/>
    <w:rsid w:val="004265D1"/>
    <w:rsid w:val="00426DA7"/>
    <w:rsid w:val="0042789B"/>
    <w:rsid w:val="00427C89"/>
    <w:rsid w:val="00430B93"/>
    <w:rsid w:val="0043127C"/>
    <w:rsid w:val="00431C2A"/>
    <w:rsid w:val="0043228B"/>
    <w:rsid w:val="004327CF"/>
    <w:rsid w:val="00432A3C"/>
    <w:rsid w:val="00432CEF"/>
    <w:rsid w:val="00433AE0"/>
    <w:rsid w:val="004347CB"/>
    <w:rsid w:val="0043584E"/>
    <w:rsid w:val="004361AF"/>
    <w:rsid w:val="00437BCB"/>
    <w:rsid w:val="004403BE"/>
    <w:rsid w:val="004435DD"/>
    <w:rsid w:val="00444200"/>
    <w:rsid w:val="00444328"/>
    <w:rsid w:val="0044481B"/>
    <w:rsid w:val="00444B7F"/>
    <w:rsid w:val="00445C59"/>
    <w:rsid w:val="0045013A"/>
    <w:rsid w:val="00451230"/>
    <w:rsid w:val="00453A06"/>
    <w:rsid w:val="00454219"/>
    <w:rsid w:val="004556B1"/>
    <w:rsid w:val="004578D1"/>
    <w:rsid w:val="00460B3B"/>
    <w:rsid w:val="0046350E"/>
    <w:rsid w:val="00464C68"/>
    <w:rsid w:val="004706D2"/>
    <w:rsid w:val="00471642"/>
    <w:rsid w:val="00471F49"/>
    <w:rsid w:val="00472C43"/>
    <w:rsid w:val="00474261"/>
    <w:rsid w:val="00474282"/>
    <w:rsid w:val="0047464C"/>
    <w:rsid w:val="00474D23"/>
    <w:rsid w:val="00475394"/>
    <w:rsid w:val="00475A0F"/>
    <w:rsid w:val="004779EB"/>
    <w:rsid w:val="004853BD"/>
    <w:rsid w:val="00485E31"/>
    <w:rsid w:val="00486735"/>
    <w:rsid w:val="004878E1"/>
    <w:rsid w:val="00490981"/>
    <w:rsid w:val="004909DE"/>
    <w:rsid w:val="00490EAE"/>
    <w:rsid w:val="004913D8"/>
    <w:rsid w:val="00491A9C"/>
    <w:rsid w:val="00491EB4"/>
    <w:rsid w:val="00492A17"/>
    <w:rsid w:val="0049339E"/>
    <w:rsid w:val="00493686"/>
    <w:rsid w:val="004939EE"/>
    <w:rsid w:val="00494456"/>
    <w:rsid w:val="00494678"/>
    <w:rsid w:val="004948F3"/>
    <w:rsid w:val="004958E3"/>
    <w:rsid w:val="00496FB6"/>
    <w:rsid w:val="004A110A"/>
    <w:rsid w:val="004A1EA6"/>
    <w:rsid w:val="004A2611"/>
    <w:rsid w:val="004A5A46"/>
    <w:rsid w:val="004A69A0"/>
    <w:rsid w:val="004B043D"/>
    <w:rsid w:val="004B0687"/>
    <w:rsid w:val="004B0820"/>
    <w:rsid w:val="004B15E7"/>
    <w:rsid w:val="004B1D61"/>
    <w:rsid w:val="004B2025"/>
    <w:rsid w:val="004B2160"/>
    <w:rsid w:val="004B472D"/>
    <w:rsid w:val="004B4D77"/>
    <w:rsid w:val="004B4E09"/>
    <w:rsid w:val="004B76DD"/>
    <w:rsid w:val="004B7ACE"/>
    <w:rsid w:val="004B7F5E"/>
    <w:rsid w:val="004C07A5"/>
    <w:rsid w:val="004C2179"/>
    <w:rsid w:val="004C23B9"/>
    <w:rsid w:val="004C333E"/>
    <w:rsid w:val="004C3450"/>
    <w:rsid w:val="004C34C9"/>
    <w:rsid w:val="004C4639"/>
    <w:rsid w:val="004C5079"/>
    <w:rsid w:val="004C6582"/>
    <w:rsid w:val="004D0582"/>
    <w:rsid w:val="004D0B84"/>
    <w:rsid w:val="004D23E6"/>
    <w:rsid w:val="004D303D"/>
    <w:rsid w:val="004D3E9B"/>
    <w:rsid w:val="004D6B2C"/>
    <w:rsid w:val="004D6E98"/>
    <w:rsid w:val="004D7818"/>
    <w:rsid w:val="004D7DA0"/>
    <w:rsid w:val="004E0B47"/>
    <w:rsid w:val="004E1968"/>
    <w:rsid w:val="004E202C"/>
    <w:rsid w:val="004E2806"/>
    <w:rsid w:val="004E2A43"/>
    <w:rsid w:val="004E40AF"/>
    <w:rsid w:val="004E559D"/>
    <w:rsid w:val="004E5812"/>
    <w:rsid w:val="004E6ADD"/>
    <w:rsid w:val="004E6CF9"/>
    <w:rsid w:val="004E7617"/>
    <w:rsid w:val="004F00B5"/>
    <w:rsid w:val="004F1934"/>
    <w:rsid w:val="004F20C7"/>
    <w:rsid w:val="004F210D"/>
    <w:rsid w:val="004F3FBE"/>
    <w:rsid w:val="004F6528"/>
    <w:rsid w:val="004F685F"/>
    <w:rsid w:val="004F7C03"/>
    <w:rsid w:val="005021AE"/>
    <w:rsid w:val="00502A49"/>
    <w:rsid w:val="00503297"/>
    <w:rsid w:val="00504F65"/>
    <w:rsid w:val="00505042"/>
    <w:rsid w:val="0050504F"/>
    <w:rsid w:val="00505236"/>
    <w:rsid w:val="00505E66"/>
    <w:rsid w:val="00505E6D"/>
    <w:rsid w:val="005062DF"/>
    <w:rsid w:val="00506BA1"/>
    <w:rsid w:val="005076E6"/>
    <w:rsid w:val="00510785"/>
    <w:rsid w:val="00510F00"/>
    <w:rsid w:val="005133DA"/>
    <w:rsid w:val="00514B53"/>
    <w:rsid w:val="00515D54"/>
    <w:rsid w:val="00516A96"/>
    <w:rsid w:val="00520275"/>
    <w:rsid w:val="00521682"/>
    <w:rsid w:val="0052188E"/>
    <w:rsid w:val="005223F9"/>
    <w:rsid w:val="005228FC"/>
    <w:rsid w:val="00522CCE"/>
    <w:rsid w:val="005236BC"/>
    <w:rsid w:val="005238C0"/>
    <w:rsid w:val="00531461"/>
    <w:rsid w:val="0053191D"/>
    <w:rsid w:val="00532D49"/>
    <w:rsid w:val="0053372B"/>
    <w:rsid w:val="0053395A"/>
    <w:rsid w:val="00535645"/>
    <w:rsid w:val="00536C7C"/>
    <w:rsid w:val="00537CFF"/>
    <w:rsid w:val="00540B7F"/>
    <w:rsid w:val="005421F8"/>
    <w:rsid w:val="005453FE"/>
    <w:rsid w:val="005456DA"/>
    <w:rsid w:val="005463CD"/>
    <w:rsid w:val="00547053"/>
    <w:rsid w:val="005509E1"/>
    <w:rsid w:val="00550DD1"/>
    <w:rsid w:val="005519A2"/>
    <w:rsid w:val="0055410C"/>
    <w:rsid w:val="00555A67"/>
    <w:rsid w:val="0055632D"/>
    <w:rsid w:val="0055672D"/>
    <w:rsid w:val="00557338"/>
    <w:rsid w:val="00560937"/>
    <w:rsid w:val="00561F83"/>
    <w:rsid w:val="0056271E"/>
    <w:rsid w:val="005664BC"/>
    <w:rsid w:val="00566CF8"/>
    <w:rsid w:val="00566E06"/>
    <w:rsid w:val="0057004A"/>
    <w:rsid w:val="0057035D"/>
    <w:rsid w:val="00571BFF"/>
    <w:rsid w:val="00574F39"/>
    <w:rsid w:val="00576E0A"/>
    <w:rsid w:val="00577478"/>
    <w:rsid w:val="00577E0C"/>
    <w:rsid w:val="005843FD"/>
    <w:rsid w:val="00585ADA"/>
    <w:rsid w:val="00586068"/>
    <w:rsid w:val="005871BE"/>
    <w:rsid w:val="005907A4"/>
    <w:rsid w:val="00591625"/>
    <w:rsid w:val="00591642"/>
    <w:rsid w:val="00592737"/>
    <w:rsid w:val="005936CD"/>
    <w:rsid w:val="00595CEA"/>
    <w:rsid w:val="0059684D"/>
    <w:rsid w:val="005A189E"/>
    <w:rsid w:val="005A4B4C"/>
    <w:rsid w:val="005A7079"/>
    <w:rsid w:val="005A79BC"/>
    <w:rsid w:val="005B0FF2"/>
    <w:rsid w:val="005B1209"/>
    <w:rsid w:val="005B284A"/>
    <w:rsid w:val="005B56EA"/>
    <w:rsid w:val="005B5E8F"/>
    <w:rsid w:val="005B623D"/>
    <w:rsid w:val="005B6942"/>
    <w:rsid w:val="005B6FF7"/>
    <w:rsid w:val="005C08CF"/>
    <w:rsid w:val="005C095C"/>
    <w:rsid w:val="005C0CCD"/>
    <w:rsid w:val="005C1401"/>
    <w:rsid w:val="005C2500"/>
    <w:rsid w:val="005C2AD7"/>
    <w:rsid w:val="005C52A6"/>
    <w:rsid w:val="005C5EDA"/>
    <w:rsid w:val="005C7B67"/>
    <w:rsid w:val="005D23D3"/>
    <w:rsid w:val="005D2680"/>
    <w:rsid w:val="005D2B1B"/>
    <w:rsid w:val="005D33AA"/>
    <w:rsid w:val="005D5259"/>
    <w:rsid w:val="005E0FD2"/>
    <w:rsid w:val="005E106C"/>
    <w:rsid w:val="005E1FAF"/>
    <w:rsid w:val="005E2961"/>
    <w:rsid w:val="005E405D"/>
    <w:rsid w:val="005E4BA8"/>
    <w:rsid w:val="005E4BDF"/>
    <w:rsid w:val="005E5C27"/>
    <w:rsid w:val="005F0428"/>
    <w:rsid w:val="005F0976"/>
    <w:rsid w:val="005F0D0B"/>
    <w:rsid w:val="005F0ED1"/>
    <w:rsid w:val="005F1C07"/>
    <w:rsid w:val="005F2E6A"/>
    <w:rsid w:val="005F38D8"/>
    <w:rsid w:val="005F51FD"/>
    <w:rsid w:val="005F53EC"/>
    <w:rsid w:val="005F5B47"/>
    <w:rsid w:val="005F68F0"/>
    <w:rsid w:val="005F7436"/>
    <w:rsid w:val="005F7C32"/>
    <w:rsid w:val="0060010C"/>
    <w:rsid w:val="006009EA"/>
    <w:rsid w:val="00602411"/>
    <w:rsid w:val="00602BFC"/>
    <w:rsid w:val="00603686"/>
    <w:rsid w:val="0060517D"/>
    <w:rsid w:val="00605B2E"/>
    <w:rsid w:val="0060630E"/>
    <w:rsid w:val="0061085E"/>
    <w:rsid w:val="00611738"/>
    <w:rsid w:val="00611B33"/>
    <w:rsid w:val="00612908"/>
    <w:rsid w:val="00613165"/>
    <w:rsid w:val="006137CB"/>
    <w:rsid w:val="006140E2"/>
    <w:rsid w:val="006143DF"/>
    <w:rsid w:val="00614552"/>
    <w:rsid w:val="00614BA8"/>
    <w:rsid w:val="00615755"/>
    <w:rsid w:val="00617D4F"/>
    <w:rsid w:val="006219EE"/>
    <w:rsid w:val="00624A48"/>
    <w:rsid w:val="00625050"/>
    <w:rsid w:val="006251A3"/>
    <w:rsid w:val="00625FDD"/>
    <w:rsid w:val="00630AEC"/>
    <w:rsid w:val="006323D8"/>
    <w:rsid w:val="006330C7"/>
    <w:rsid w:val="00634147"/>
    <w:rsid w:val="0063636E"/>
    <w:rsid w:val="006369A1"/>
    <w:rsid w:val="00637675"/>
    <w:rsid w:val="00637B67"/>
    <w:rsid w:val="00641D9A"/>
    <w:rsid w:val="0064261D"/>
    <w:rsid w:val="006437D0"/>
    <w:rsid w:val="00643AD1"/>
    <w:rsid w:val="00644E9D"/>
    <w:rsid w:val="00645792"/>
    <w:rsid w:val="00647E0B"/>
    <w:rsid w:val="00647E80"/>
    <w:rsid w:val="00651046"/>
    <w:rsid w:val="006523AA"/>
    <w:rsid w:val="0065260A"/>
    <w:rsid w:val="00652898"/>
    <w:rsid w:val="0065309C"/>
    <w:rsid w:val="00654E97"/>
    <w:rsid w:val="00655212"/>
    <w:rsid w:val="006564DA"/>
    <w:rsid w:val="00656E15"/>
    <w:rsid w:val="00656EC9"/>
    <w:rsid w:val="006600D5"/>
    <w:rsid w:val="00662428"/>
    <w:rsid w:val="0066243E"/>
    <w:rsid w:val="006625CF"/>
    <w:rsid w:val="00663E79"/>
    <w:rsid w:val="00665840"/>
    <w:rsid w:val="00665976"/>
    <w:rsid w:val="00666869"/>
    <w:rsid w:val="00666B3C"/>
    <w:rsid w:val="00667F4B"/>
    <w:rsid w:val="0067022A"/>
    <w:rsid w:val="00670AFB"/>
    <w:rsid w:val="00670C5A"/>
    <w:rsid w:val="0067317B"/>
    <w:rsid w:val="006734C5"/>
    <w:rsid w:val="006744F5"/>
    <w:rsid w:val="00674B0A"/>
    <w:rsid w:val="006758C6"/>
    <w:rsid w:val="00675936"/>
    <w:rsid w:val="00675E4F"/>
    <w:rsid w:val="006767F6"/>
    <w:rsid w:val="006769F1"/>
    <w:rsid w:val="00676BD8"/>
    <w:rsid w:val="00681A8B"/>
    <w:rsid w:val="006825A8"/>
    <w:rsid w:val="00684D7F"/>
    <w:rsid w:val="00685B4E"/>
    <w:rsid w:val="00685E25"/>
    <w:rsid w:val="00686D11"/>
    <w:rsid w:val="00690559"/>
    <w:rsid w:val="00690696"/>
    <w:rsid w:val="00690A78"/>
    <w:rsid w:val="00691FCD"/>
    <w:rsid w:val="0069554F"/>
    <w:rsid w:val="00695F22"/>
    <w:rsid w:val="00696483"/>
    <w:rsid w:val="00697492"/>
    <w:rsid w:val="006A0459"/>
    <w:rsid w:val="006A0B78"/>
    <w:rsid w:val="006A156D"/>
    <w:rsid w:val="006A39A1"/>
    <w:rsid w:val="006A3D27"/>
    <w:rsid w:val="006A412F"/>
    <w:rsid w:val="006A4C9D"/>
    <w:rsid w:val="006A56ED"/>
    <w:rsid w:val="006A5FA2"/>
    <w:rsid w:val="006A6E48"/>
    <w:rsid w:val="006B26FC"/>
    <w:rsid w:val="006B30AD"/>
    <w:rsid w:val="006B32DE"/>
    <w:rsid w:val="006B3944"/>
    <w:rsid w:val="006B4685"/>
    <w:rsid w:val="006B4DEC"/>
    <w:rsid w:val="006B54AE"/>
    <w:rsid w:val="006B63C7"/>
    <w:rsid w:val="006B6D90"/>
    <w:rsid w:val="006B6FF9"/>
    <w:rsid w:val="006B7CF5"/>
    <w:rsid w:val="006C0201"/>
    <w:rsid w:val="006C17C8"/>
    <w:rsid w:val="006C1E0E"/>
    <w:rsid w:val="006C1F5C"/>
    <w:rsid w:val="006C211F"/>
    <w:rsid w:val="006C22C1"/>
    <w:rsid w:val="006C3365"/>
    <w:rsid w:val="006C3C14"/>
    <w:rsid w:val="006C71A5"/>
    <w:rsid w:val="006C7CE1"/>
    <w:rsid w:val="006D1D5B"/>
    <w:rsid w:val="006D3810"/>
    <w:rsid w:val="006D501C"/>
    <w:rsid w:val="006D5149"/>
    <w:rsid w:val="006D62A6"/>
    <w:rsid w:val="006D64E3"/>
    <w:rsid w:val="006D687C"/>
    <w:rsid w:val="006D68B6"/>
    <w:rsid w:val="006D6F7D"/>
    <w:rsid w:val="006D7078"/>
    <w:rsid w:val="006E0103"/>
    <w:rsid w:val="006E06AE"/>
    <w:rsid w:val="006E06E5"/>
    <w:rsid w:val="006E0F28"/>
    <w:rsid w:val="006E18E4"/>
    <w:rsid w:val="006E2460"/>
    <w:rsid w:val="006E2CF9"/>
    <w:rsid w:val="006E5617"/>
    <w:rsid w:val="006E62ED"/>
    <w:rsid w:val="006E65A9"/>
    <w:rsid w:val="006E76F4"/>
    <w:rsid w:val="006F105E"/>
    <w:rsid w:val="006F15F2"/>
    <w:rsid w:val="006F1815"/>
    <w:rsid w:val="006F2C6A"/>
    <w:rsid w:val="006F3958"/>
    <w:rsid w:val="006F3DD1"/>
    <w:rsid w:val="006F4B84"/>
    <w:rsid w:val="006F63C9"/>
    <w:rsid w:val="006F7CA1"/>
    <w:rsid w:val="007022B9"/>
    <w:rsid w:val="00702311"/>
    <w:rsid w:val="007034DF"/>
    <w:rsid w:val="007043AF"/>
    <w:rsid w:val="007043CA"/>
    <w:rsid w:val="007101BE"/>
    <w:rsid w:val="00711FB2"/>
    <w:rsid w:val="0071229A"/>
    <w:rsid w:val="00714B2C"/>
    <w:rsid w:val="00715052"/>
    <w:rsid w:val="007157B6"/>
    <w:rsid w:val="0071718D"/>
    <w:rsid w:val="00717331"/>
    <w:rsid w:val="007205B2"/>
    <w:rsid w:val="007216B3"/>
    <w:rsid w:val="00723130"/>
    <w:rsid w:val="00723862"/>
    <w:rsid w:val="00726B6A"/>
    <w:rsid w:val="00730DD2"/>
    <w:rsid w:val="00731CA0"/>
    <w:rsid w:val="0073248E"/>
    <w:rsid w:val="007324B2"/>
    <w:rsid w:val="0073254C"/>
    <w:rsid w:val="0073279A"/>
    <w:rsid w:val="00732ECB"/>
    <w:rsid w:val="007339A4"/>
    <w:rsid w:val="007355CD"/>
    <w:rsid w:val="007358CC"/>
    <w:rsid w:val="00736C3D"/>
    <w:rsid w:val="0074128B"/>
    <w:rsid w:val="00741637"/>
    <w:rsid w:val="00742401"/>
    <w:rsid w:val="007433E5"/>
    <w:rsid w:val="00746A34"/>
    <w:rsid w:val="00747100"/>
    <w:rsid w:val="00747475"/>
    <w:rsid w:val="00747AA5"/>
    <w:rsid w:val="00747D82"/>
    <w:rsid w:val="007509B5"/>
    <w:rsid w:val="0075117E"/>
    <w:rsid w:val="007519FA"/>
    <w:rsid w:val="00751CCC"/>
    <w:rsid w:val="0075259F"/>
    <w:rsid w:val="007528E8"/>
    <w:rsid w:val="00753EF2"/>
    <w:rsid w:val="00754045"/>
    <w:rsid w:val="00755021"/>
    <w:rsid w:val="0075699C"/>
    <w:rsid w:val="00757B77"/>
    <w:rsid w:val="00760563"/>
    <w:rsid w:val="007611EF"/>
    <w:rsid w:val="00761F80"/>
    <w:rsid w:val="00762873"/>
    <w:rsid w:val="00763191"/>
    <w:rsid w:val="007633CB"/>
    <w:rsid w:val="007634C8"/>
    <w:rsid w:val="0076487E"/>
    <w:rsid w:val="00764E20"/>
    <w:rsid w:val="00765EE5"/>
    <w:rsid w:val="0076636A"/>
    <w:rsid w:val="0077031C"/>
    <w:rsid w:val="00770A27"/>
    <w:rsid w:val="00772205"/>
    <w:rsid w:val="0077329E"/>
    <w:rsid w:val="007749F7"/>
    <w:rsid w:val="00776B5F"/>
    <w:rsid w:val="007821CB"/>
    <w:rsid w:val="00783598"/>
    <w:rsid w:val="00784277"/>
    <w:rsid w:val="007878CE"/>
    <w:rsid w:val="00790571"/>
    <w:rsid w:val="00790BBC"/>
    <w:rsid w:val="00790EB0"/>
    <w:rsid w:val="007937B4"/>
    <w:rsid w:val="00795C00"/>
    <w:rsid w:val="0079745C"/>
    <w:rsid w:val="007A1373"/>
    <w:rsid w:val="007A1924"/>
    <w:rsid w:val="007A1BE2"/>
    <w:rsid w:val="007A1CA9"/>
    <w:rsid w:val="007A2015"/>
    <w:rsid w:val="007A2F82"/>
    <w:rsid w:val="007A399F"/>
    <w:rsid w:val="007A3A14"/>
    <w:rsid w:val="007A3F4F"/>
    <w:rsid w:val="007A4CEF"/>
    <w:rsid w:val="007A50C0"/>
    <w:rsid w:val="007A6B27"/>
    <w:rsid w:val="007A70FD"/>
    <w:rsid w:val="007A7118"/>
    <w:rsid w:val="007B160D"/>
    <w:rsid w:val="007B186B"/>
    <w:rsid w:val="007B1C33"/>
    <w:rsid w:val="007B2C1A"/>
    <w:rsid w:val="007B3081"/>
    <w:rsid w:val="007B332A"/>
    <w:rsid w:val="007B3A24"/>
    <w:rsid w:val="007B5383"/>
    <w:rsid w:val="007B5DE4"/>
    <w:rsid w:val="007B71A8"/>
    <w:rsid w:val="007B7DDB"/>
    <w:rsid w:val="007C112E"/>
    <w:rsid w:val="007C1F45"/>
    <w:rsid w:val="007C2C26"/>
    <w:rsid w:val="007C54BF"/>
    <w:rsid w:val="007C6992"/>
    <w:rsid w:val="007D08CE"/>
    <w:rsid w:val="007D0D5C"/>
    <w:rsid w:val="007D1212"/>
    <w:rsid w:val="007D21B8"/>
    <w:rsid w:val="007D2D36"/>
    <w:rsid w:val="007D34E9"/>
    <w:rsid w:val="007D3A6D"/>
    <w:rsid w:val="007D3F36"/>
    <w:rsid w:val="007D4454"/>
    <w:rsid w:val="007D4B8A"/>
    <w:rsid w:val="007D5991"/>
    <w:rsid w:val="007D5AFD"/>
    <w:rsid w:val="007D706C"/>
    <w:rsid w:val="007E0BB3"/>
    <w:rsid w:val="007E1363"/>
    <w:rsid w:val="007E192D"/>
    <w:rsid w:val="007E21EF"/>
    <w:rsid w:val="007E2FA8"/>
    <w:rsid w:val="007E4242"/>
    <w:rsid w:val="007E488C"/>
    <w:rsid w:val="007E53F2"/>
    <w:rsid w:val="007E5645"/>
    <w:rsid w:val="007E5A96"/>
    <w:rsid w:val="007E60C9"/>
    <w:rsid w:val="007E7A88"/>
    <w:rsid w:val="007F0086"/>
    <w:rsid w:val="007F0EB6"/>
    <w:rsid w:val="007F449B"/>
    <w:rsid w:val="007F52FA"/>
    <w:rsid w:val="007F59E8"/>
    <w:rsid w:val="00800705"/>
    <w:rsid w:val="00802BB3"/>
    <w:rsid w:val="00802E17"/>
    <w:rsid w:val="00803C6E"/>
    <w:rsid w:val="00803E56"/>
    <w:rsid w:val="00803EEF"/>
    <w:rsid w:val="0080695F"/>
    <w:rsid w:val="00807856"/>
    <w:rsid w:val="00807A2E"/>
    <w:rsid w:val="00810397"/>
    <w:rsid w:val="0081128C"/>
    <w:rsid w:val="008114BB"/>
    <w:rsid w:val="008118F9"/>
    <w:rsid w:val="008127EC"/>
    <w:rsid w:val="00813648"/>
    <w:rsid w:val="00813ABC"/>
    <w:rsid w:val="00816655"/>
    <w:rsid w:val="0081781B"/>
    <w:rsid w:val="00817F1F"/>
    <w:rsid w:val="00820BA3"/>
    <w:rsid w:val="0082135F"/>
    <w:rsid w:val="00821F4C"/>
    <w:rsid w:val="008229C4"/>
    <w:rsid w:val="00823211"/>
    <w:rsid w:val="00823D18"/>
    <w:rsid w:val="00824677"/>
    <w:rsid w:val="00827E08"/>
    <w:rsid w:val="00830183"/>
    <w:rsid w:val="0083023B"/>
    <w:rsid w:val="008309ED"/>
    <w:rsid w:val="00831247"/>
    <w:rsid w:val="0083619B"/>
    <w:rsid w:val="008367AB"/>
    <w:rsid w:val="00836C1A"/>
    <w:rsid w:val="00837155"/>
    <w:rsid w:val="00837198"/>
    <w:rsid w:val="008371C6"/>
    <w:rsid w:val="00837D5A"/>
    <w:rsid w:val="008406C3"/>
    <w:rsid w:val="008419A8"/>
    <w:rsid w:val="00842C9F"/>
    <w:rsid w:val="00844365"/>
    <w:rsid w:val="00844C51"/>
    <w:rsid w:val="00844DF3"/>
    <w:rsid w:val="00850F48"/>
    <w:rsid w:val="008510CA"/>
    <w:rsid w:val="008512BA"/>
    <w:rsid w:val="0085228F"/>
    <w:rsid w:val="00857851"/>
    <w:rsid w:val="00862778"/>
    <w:rsid w:val="008629C7"/>
    <w:rsid w:val="00863278"/>
    <w:rsid w:val="00863777"/>
    <w:rsid w:val="0086389A"/>
    <w:rsid w:val="00863A1E"/>
    <w:rsid w:val="0086515A"/>
    <w:rsid w:val="0086519B"/>
    <w:rsid w:val="00865352"/>
    <w:rsid w:val="00865756"/>
    <w:rsid w:val="008659A7"/>
    <w:rsid w:val="00866A31"/>
    <w:rsid w:val="00866EA1"/>
    <w:rsid w:val="00867C8D"/>
    <w:rsid w:val="00870830"/>
    <w:rsid w:val="00870861"/>
    <w:rsid w:val="008719B8"/>
    <w:rsid w:val="00871CD2"/>
    <w:rsid w:val="00873216"/>
    <w:rsid w:val="00873440"/>
    <w:rsid w:val="00873791"/>
    <w:rsid w:val="00873A39"/>
    <w:rsid w:val="00874EFC"/>
    <w:rsid w:val="008750A2"/>
    <w:rsid w:val="00876FD5"/>
    <w:rsid w:val="00880D38"/>
    <w:rsid w:val="0088252F"/>
    <w:rsid w:val="00883758"/>
    <w:rsid w:val="00885BFA"/>
    <w:rsid w:val="00890C2E"/>
    <w:rsid w:val="00893F1D"/>
    <w:rsid w:val="00894616"/>
    <w:rsid w:val="008952F1"/>
    <w:rsid w:val="0089603A"/>
    <w:rsid w:val="008960E9"/>
    <w:rsid w:val="008A19F3"/>
    <w:rsid w:val="008A23CC"/>
    <w:rsid w:val="008A29C6"/>
    <w:rsid w:val="008A5166"/>
    <w:rsid w:val="008A5F8F"/>
    <w:rsid w:val="008A6834"/>
    <w:rsid w:val="008A7592"/>
    <w:rsid w:val="008A77BC"/>
    <w:rsid w:val="008B1024"/>
    <w:rsid w:val="008B1CCE"/>
    <w:rsid w:val="008B31E6"/>
    <w:rsid w:val="008B3615"/>
    <w:rsid w:val="008B3B84"/>
    <w:rsid w:val="008B4EFE"/>
    <w:rsid w:val="008B5372"/>
    <w:rsid w:val="008B54E5"/>
    <w:rsid w:val="008C10FB"/>
    <w:rsid w:val="008C2266"/>
    <w:rsid w:val="008C2B90"/>
    <w:rsid w:val="008C328E"/>
    <w:rsid w:val="008C390A"/>
    <w:rsid w:val="008C3980"/>
    <w:rsid w:val="008C5453"/>
    <w:rsid w:val="008C5ACE"/>
    <w:rsid w:val="008C609B"/>
    <w:rsid w:val="008C6619"/>
    <w:rsid w:val="008C663C"/>
    <w:rsid w:val="008C6DAD"/>
    <w:rsid w:val="008D4CAE"/>
    <w:rsid w:val="008D622C"/>
    <w:rsid w:val="008E5F1A"/>
    <w:rsid w:val="008E6FCD"/>
    <w:rsid w:val="008E71BF"/>
    <w:rsid w:val="008F01AF"/>
    <w:rsid w:val="008F0866"/>
    <w:rsid w:val="008F1060"/>
    <w:rsid w:val="008F1728"/>
    <w:rsid w:val="008F2612"/>
    <w:rsid w:val="008F2DC7"/>
    <w:rsid w:val="008F52E0"/>
    <w:rsid w:val="009020B9"/>
    <w:rsid w:val="00902110"/>
    <w:rsid w:val="009033E4"/>
    <w:rsid w:val="00903F4C"/>
    <w:rsid w:val="00904E10"/>
    <w:rsid w:val="009051CD"/>
    <w:rsid w:val="00906685"/>
    <w:rsid w:val="00913F8C"/>
    <w:rsid w:val="00915011"/>
    <w:rsid w:val="00917F26"/>
    <w:rsid w:val="00920829"/>
    <w:rsid w:val="00921CE2"/>
    <w:rsid w:val="00922543"/>
    <w:rsid w:val="00925FFA"/>
    <w:rsid w:val="009265B5"/>
    <w:rsid w:val="00926F2C"/>
    <w:rsid w:val="00930026"/>
    <w:rsid w:val="00930701"/>
    <w:rsid w:val="00932462"/>
    <w:rsid w:val="00932897"/>
    <w:rsid w:val="00932BFE"/>
    <w:rsid w:val="009419EB"/>
    <w:rsid w:val="00941C50"/>
    <w:rsid w:val="00942E3C"/>
    <w:rsid w:val="00943C0D"/>
    <w:rsid w:val="009446D4"/>
    <w:rsid w:val="009453D4"/>
    <w:rsid w:val="00945D36"/>
    <w:rsid w:val="009472D5"/>
    <w:rsid w:val="00951A19"/>
    <w:rsid w:val="00952346"/>
    <w:rsid w:val="009526DE"/>
    <w:rsid w:val="00953226"/>
    <w:rsid w:val="009533A5"/>
    <w:rsid w:val="00953CDF"/>
    <w:rsid w:val="009548BF"/>
    <w:rsid w:val="009560E4"/>
    <w:rsid w:val="009563E0"/>
    <w:rsid w:val="00956419"/>
    <w:rsid w:val="009566C0"/>
    <w:rsid w:val="00957C3B"/>
    <w:rsid w:val="00962B00"/>
    <w:rsid w:val="00962B3C"/>
    <w:rsid w:val="00964292"/>
    <w:rsid w:val="0096704D"/>
    <w:rsid w:val="00967118"/>
    <w:rsid w:val="00970B9B"/>
    <w:rsid w:val="00972213"/>
    <w:rsid w:val="00972CD2"/>
    <w:rsid w:val="00974207"/>
    <w:rsid w:val="00974896"/>
    <w:rsid w:val="00975940"/>
    <w:rsid w:val="00975FB5"/>
    <w:rsid w:val="00977222"/>
    <w:rsid w:val="009772EC"/>
    <w:rsid w:val="009801DF"/>
    <w:rsid w:val="00980C75"/>
    <w:rsid w:val="00982574"/>
    <w:rsid w:val="00982690"/>
    <w:rsid w:val="009831DF"/>
    <w:rsid w:val="009832B0"/>
    <w:rsid w:val="0098334C"/>
    <w:rsid w:val="00984E63"/>
    <w:rsid w:val="00987307"/>
    <w:rsid w:val="009879BF"/>
    <w:rsid w:val="00992860"/>
    <w:rsid w:val="009940B3"/>
    <w:rsid w:val="0099466D"/>
    <w:rsid w:val="00994BFB"/>
    <w:rsid w:val="009A13F2"/>
    <w:rsid w:val="009A1550"/>
    <w:rsid w:val="009A3A78"/>
    <w:rsid w:val="009A3E36"/>
    <w:rsid w:val="009A4B3E"/>
    <w:rsid w:val="009A5162"/>
    <w:rsid w:val="009A518C"/>
    <w:rsid w:val="009A6275"/>
    <w:rsid w:val="009A66FB"/>
    <w:rsid w:val="009B106B"/>
    <w:rsid w:val="009B1D5A"/>
    <w:rsid w:val="009B1DAA"/>
    <w:rsid w:val="009B27EA"/>
    <w:rsid w:val="009B3080"/>
    <w:rsid w:val="009B3ED6"/>
    <w:rsid w:val="009B4E05"/>
    <w:rsid w:val="009B6878"/>
    <w:rsid w:val="009B76A9"/>
    <w:rsid w:val="009B7802"/>
    <w:rsid w:val="009C1A0B"/>
    <w:rsid w:val="009C2BA1"/>
    <w:rsid w:val="009C2EDF"/>
    <w:rsid w:val="009C3069"/>
    <w:rsid w:val="009C33BD"/>
    <w:rsid w:val="009C4573"/>
    <w:rsid w:val="009C4B52"/>
    <w:rsid w:val="009C6249"/>
    <w:rsid w:val="009C70DC"/>
    <w:rsid w:val="009C7A99"/>
    <w:rsid w:val="009D2372"/>
    <w:rsid w:val="009D2E39"/>
    <w:rsid w:val="009D4DBE"/>
    <w:rsid w:val="009D5C2A"/>
    <w:rsid w:val="009D5E4E"/>
    <w:rsid w:val="009D763C"/>
    <w:rsid w:val="009E29D3"/>
    <w:rsid w:val="009E29E8"/>
    <w:rsid w:val="009E2C57"/>
    <w:rsid w:val="009E2F0B"/>
    <w:rsid w:val="009E528F"/>
    <w:rsid w:val="009E5540"/>
    <w:rsid w:val="009E670C"/>
    <w:rsid w:val="009E7B29"/>
    <w:rsid w:val="009F4277"/>
    <w:rsid w:val="009F6BCA"/>
    <w:rsid w:val="009F779A"/>
    <w:rsid w:val="00A00443"/>
    <w:rsid w:val="00A024A4"/>
    <w:rsid w:val="00A0376D"/>
    <w:rsid w:val="00A05B3E"/>
    <w:rsid w:val="00A06C38"/>
    <w:rsid w:val="00A073D2"/>
    <w:rsid w:val="00A078A6"/>
    <w:rsid w:val="00A10414"/>
    <w:rsid w:val="00A106B2"/>
    <w:rsid w:val="00A10D86"/>
    <w:rsid w:val="00A113A1"/>
    <w:rsid w:val="00A12892"/>
    <w:rsid w:val="00A12DDE"/>
    <w:rsid w:val="00A1405A"/>
    <w:rsid w:val="00A150E1"/>
    <w:rsid w:val="00A15290"/>
    <w:rsid w:val="00A16444"/>
    <w:rsid w:val="00A16642"/>
    <w:rsid w:val="00A169CA"/>
    <w:rsid w:val="00A17EC7"/>
    <w:rsid w:val="00A219CB"/>
    <w:rsid w:val="00A21CED"/>
    <w:rsid w:val="00A26E7D"/>
    <w:rsid w:val="00A270BE"/>
    <w:rsid w:val="00A27C78"/>
    <w:rsid w:val="00A30286"/>
    <w:rsid w:val="00A30E56"/>
    <w:rsid w:val="00A31A38"/>
    <w:rsid w:val="00A32368"/>
    <w:rsid w:val="00A32720"/>
    <w:rsid w:val="00A3284A"/>
    <w:rsid w:val="00A354C7"/>
    <w:rsid w:val="00A368A6"/>
    <w:rsid w:val="00A368E3"/>
    <w:rsid w:val="00A36B33"/>
    <w:rsid w:val="00A36F97"/>
    <w:rsid w:val="00A37E05"/>
    <w:rsid w:val="00A40AE8"/>
    <w:rsid w:val="00A40F9B"/>
    <w:rsid w:val="00A42106"/>
    <w:rsid w:val="00A4247F"/>
    <w:rsid w:val="00A434DA"/>
    <w:rsid w:val="00A45348"/>
    <w:rsid w:val="00A46B26"/>
    <w:rsid w:val="00A46CF2"/>
    <w:rsid w:val="00A507EF"/>
    <w:rsid w:val="00A514F7"/>
    <w:rsid w:val="00A51722"/>
    <w:rsid w:val="00A522FF"/>
    <w:rsid w:val="00A52E13"/>
    <w:rsid w:val="00A54C34"/>
    <w:rsid w:val="00A579EC"/>
    <w:rsid w:val="00A62B19"/>
    <w:rsid w:val="00A63140"/>
    <w:rsid w:val="00A638C3"/>
    <w:rsid w:val="00A64D71"/>
    <w:rsid w:val="00A65384"/>
    <w:rsid w:val="00A6569E"/>
    <w:rsid w:val="00A66492"/>
    <w:rsid w:val="00A66988"/>
    <w:rsid w:val="00A67A9A"/>
    <w:rsid w:val="00A70287"/>
    <w:rsid w:val="00A714D3"/>
    <w:rsid w:val="00A72A6B"/>
    <w:rsid w:val="00A7563B"/>
    <w:rsid w:val="00A75BAC"/>
    <w:rsid w:val="00A80F9E"/>
    <w:rsid w:val="00A814CF"/>
    <w:rsid w:val="00A83301"/>
    <w:rsid w:val="00A833D0"/>
    <w:rsid w:val="00A835B2"/>
    <w:rsid w:val="00A85616"/>
    <w:rsid w:val="00A859A5"/>
    <w:rsid w:val="00A91FC0"/>
    <w:rsid w:val="00A927F5"/>
    <w:rsid w:val="00A93627"/>
    <w:rsid w:val="00A9775A"/>
    <w:rsid w:val="00AA0ECD"/>
    <w:rsid w:val="00AA1865"/>
    <w:rsid w:val="00AA3877"/>
    <w:rsid w:val="00AA4ACE"/>
    <w:rsid w:val="00AA5031"/>
    <w:rsid w:val="00AA5478"/>
    <w:rsid w:val="00AA5A75"/>
    <w:rsid w:val="00AA6FDD"/>
    <w:rsid w:val="00AA78C7"/>
    <w:rsid w:val="00AB09F3"/>
    <w:rsid w:val="00AB0D50"/>
    <w:rsid w:val="00AB0E18"/>
    <w:rsid w:val="00AB15E2"/>
    <w:rsid w:val="00AB1B38"/>
    <w:rsid w:val="00AB1B3C"/>
    <w:rsid w:val="00AB3505"/>
    <w:rsid w:val="00AB4091"/>
    <w:rsid w:val="00AB79FE"/>
    <w:rsid w:val="00AB7D16"/>
    <w:rsid w:val="00AB7E07"/>
    <w:rsid w:val="00AC2B06"/>
    <w:rsid w:val="00AC2B3E"/>
    <w:rsid w:val="00AC2DED"/>
    <w:rsid w:val="00AC3337"/>
    <w:rsid w:val="00AC4407"/>
    <w:rsid w:val="00AC454B"/>
    <w:rsid w:val="00AC55CF"/>
    <w:rsid w:val="00AC6080"/>
    <w:rsid w:val="00AD0077"/>
    <w:rsid w:val="00AD0E0C"/>
    <w:rsid w:val="00AD2337"/>
    <w:rsid w:val="00AD2EB0"/>
    <w:rsid w:val="00AD3122"/>
    <w:rsid w:val="00AD3333"/>
    <w:rsid w:val="00AD4426"/>
    <w:rsid w:val="00AD635E"/>
    <w:rsid w:val="00AD6EB8"/>
    <w:rsid w:val="00AE019F"/>
    <w:rsid w:val="00AE03E0"/>
    <w:rsid w:val="00AE36AE"/>
    <w:rsid w:val="00AE4364"/>
    <w:rsid w:val="00AE49B4"/>
    <w:rsid w:val="00AE5E86"/>
    <w:rsid w:val="00AE67F5"/>
    <w:rsid w:val="00AE723A"/>
    <w:rsid w:val="00AF0588"/>
    <w:rsid w:val="00AF2084"/>
    <w:rsid w:val="00AF474A"/>
    <w:rsid w:val="00AF4A1B"/>
    <w:rsid w:val="00AF5815"/>
    <w:rsid w:val="00AF72EE"/>
    <w:rsid w:val="00B005DE"/>
    <w:rsid w:val="00B00EC3"/>
    <w:rsid w:val="00B01A8D"/>
    <w:rsid w:val="00B03B6E"/>
    <w:rsid w:val="00B05D17"/>
    <w:rsid w:val="00B067FE"/>
    <w:rsid w:val="00B06B10"/>
    <w:rsid w:val="00B075EA"/>
    <w:rsid w:val="00B0788A"/>
    <w:rsid w:val="00B10C68"/>
    <w:rsid w:val="00B1218B"/>
    <w:rsid w:val="00B125A5"/>
    <w:rsid w:val="00B125A6"/>
    <w:rsid w:val="00B14444"/>
    <w:rsid w:val="00B16413"/>
    <w:rsid w:val="00B1668F"/>
    <w:rsid w:val="00B2057E"/>
    <w:rsid w:val="00B20CF4"/>
    <w:rsid w:val="00B2113E"/>
    <w:rsid w:val="00B2196A"/>
    <w:rsid w:val="00B2242F"/>
    <w:rsid w:val="00B22704"/>
    <w:rsid w:val="00B2326F"/>
    <w:rsid w:val="00B23465"/>
    <w:rsid w:val="00B24A72"/>
    <w:rsid w:val="00B24C28"/>
    <w:rsid w:val="00B257DD"/>
    <w:rsid w:val="00B26F52"/>
    <w:rsid w:val="00B33692"/>
    <w:rsid w:val="00B3565D"/>
    <w:rsid w:val="00B36A26"/>
    <w:rsid w:val="00B370AB"/>
    <w:rsid w:val="00B37B22"/>
    <w:rsid w:val="00B400BB"/>
    <w:rsid w:val="00B4403E"/>
    <w:rsid w:val="00B44779"/>
    <w:rsid w:val="00B44E74"/>
    <w:rsid w:val="00B47EE8"/>
    <w:rsid w:val="00B50BB7"/>
    <w:rsid w:val="00B510C7"/>
    <w:rsid w:val="00B53548"/>
    <w:rsid w:val="00B55A53"/>
    <w:rsid w:val="00B55F10"/>
    <w:rsid w:val="00B57E1E"/>
    <w:rsid w:val="00B60D4D"/>
    <w:rsid w:val="00B616E2"/>
    <w:rsid w:val="00B672B7"/>
    <w:rsid w:val="00B7118F"/>
    <w:rsid w:val="00B73385"/>
    <w:rsid w:val="00B745DA"/>
    <w:rsid w:val="00B7473F"/>
    <w:rsid w:val="00B76FEF"/>
    <w:rsid w:val="00B814DB"/>
    <w:rsid w:val="00B815F9"/>
    <w:rsid w:val="00B81EE5"/>
    <w:rsid w:val="00B8245A"/>
    <w:rsid w:val="00B82A0C"/>
    <w:rsid w:val="00B83606"/>
    <w:rsid w:val="00B83F0B"/>
    <w:rsid w:val="00B859EB"/>
    <w:rsid w:val="00B85C13"/>
    <w:rsid w:val="00B86E6E"/>
    <w:rsid w:val="00B874A7"/>
    <w:rsid w:val="00B90889"/>
    <w:rsid w:val="00B91066"/>
    <w:rsid w:val="00B92446"/>
    <w:rsid w:val="00B930D3"/>
    <w:rsid w:val="00B937FE"/>
    <w:rsid w:val="00B93D32"/>
    <w:rsid w:val="00B946B0"/>
    <w:rsid w:val="00B94F9D"/>
    <w:rsid w:val="00B96534"/>
    <w:rsid w:val="00B96A95"/>
    <w:rsid w:val="00BA0204"/>
    <w:rsid w:val="00BA19DF"/>
    <w:rsid w:val="00BA1AFD"/>
    <w:rsid w:val="00BA38C3"/>
    <w:rsid w:val="00BA3B50"/>
    <w:rsid w:val="00BA49B1"/>
    <w:rsid w:val="00BA538C"/>
    <w:rsid w:val="00BA53F4"/>
    <w:rsid w:val="00BA5988"/>
    <w:rsid w:val="00BA64C5"/>
    <w:rsid w:val="00BA6797"/>
    <w:rsid w:val="00BA68CF"/>
    <w:rsid w:val="00BA6DF9"/>
    <w:rsid w:val="00BA6DFC"/>
    <w:rsid w:val="00BA6F6F"/>
    <w:rsid w:val="00BA6FA2"/>
    <w:rsid w:val="00BB316E"/>
    <w:rsid w:val="00BB3D69"/>
    <w:rsid w:val="00BB4978"/>
    <w:rsid w:val="00BB5E3E"/>
    <w:rsid w:val="00BB5F4D"/>
    <w:rsid w:val="00BB6797"/>
    <w:rsid w:val="00BB70BA"/>
    <w:rsid w:val="00BB7471"/>
    <w:rsid w:val="00BB74BF"/>
    <w:rsid w:val="00BB7B49"/>
    <w:rsid w:val="00BB7C09"/>
    <w:rsid w:val="00BC0A91"/>
    <w:rsid w:val="00BC46B4"/>
    <w:rsid w:val="00BC57C9"/>
    <w:rsid w:val="00BD0402"/>
    <w:rsid w:val="00BD2AA3"/>
    <w:rsid w:val="00BD2F0E"/>
    <w:rsid w:val="00BD46EA"/>
    <w:rsid w:val="00BD562B"/>
    <w:rsid w:val="00BD5B5C"/>
    <w:rsid w:val="00BD63D6"/>
    <w:rsid w:val="00BD6CB5"/>
    <w:rsid w:val="00BD6D55"/>
    <w:rsid w:val="00BD77A0"/>
    <w:rsid w:val="00BD7AFA"/>
    <w:rsid w:val="00BE05C7"/>
    <w:rsid w:val="00BE12E4"/>
    <w:rsid w:val="00BE2BDA"/>
    <w:rsid w:val="00BE4864"/>
    <w:rsid w:val="00BE4D58"/>
    <w:rsid w:val="00BE5636"/>
    <w:rsid w:val="00BE606F"/>
    <w:rsid w:val="00BE6206"/>
    <w:rsid w:val="00BE6B44"/>
    <w:rsid w:val="00BE7596"/>
    <w:rsid w:val="00BE7E68"/>
    <w:rsid w:val="00BE7F85"/>
    <w:rsid w:val="00BF0C22"/>
    <w:rsid w:val="00BF12DA"/>
    <w:rsid w:val="00BF1B1C"/>
    <w:rsid w:val="00BF1EBA"/>
    <w:rsid w:val="00BF39BC"/>
    <w:rsid w:val="00BF4756"/>
    <w:rsid w:val="00BF490E"/>
    <w:rsid w:val="00BF5FCA"/>
    <w:rsid w:val="00BF78B4"/>
    <w:rsid w:val="00C01CAA"/>
    <w:rsid w:val="00C02BA2"/>
    <w:rsid w:val="00C0321B"/>
    <w:rsid w:val="00C05AD9"/>
    <w:rsid w:val="00C05C7A"/>
    <w:rsid w:val="00C106E1"/>
    <w:rsid w:val="00C10EA3"/>
    <w:rsid w:val="00C11162"/>
    <w:rsid w:val="00C116C4"/>
    <w:rsid w:val="00C12321"/>
    <w:rsid w:val="00C1450F"/>
    <w:rsid w:val="00C14AFB"/>
    <w:rsid w:val="00C2064B"/>
    <w:rsid w:val="00C21E1E"/>
    <w:rsid w:val="00C225D0"/>
    <w:rsid w:val="00C24221"/>
    <w:rsid w:val="00C267A2"/>
    <w:rsid w:val="00C27869"/>
    <w:rsid w:val="00C30067"/>
    <w:rsid w:val="00C30120"/>
    <w:rsid w:val="00C30AC1"/>
    <w:rsid w:val="00C324D5"/>
    <w:rsid w:val="00C32F17"/>
    <w:rsid w:val="00C333BF"/>
    <w:rsid w:val="00C34E62"/>
    <w:rsid w:val="00C352DD"/>
    <w:rsid w:val="00C35CE4"/>
    <w:rsid w:val="00C360BA"/>
    <w:rsid w:val="00C361D8"/>
    <w:rsid w:val="00C372CE"/>
    <w:rsid w:val="00C4312E"/>
    <w:rsid w:val="00C44C57"/>
    <w:rsid w:val="00C44EAE"/>
    <w:rsid w:val="00C4540E"/>
    <w:rsid w:val="00C457DA"/>
    <w:rsid w:val="00C46137"/>
    <w:rsid w:val="00C46854"/>
    <w:rsid w:val="00C46F13"/>
    <w:rsid w:val="00C47524"/>
    <w:rsid w:val="00C47933"/>
    <w:rsid w:val="00C50388"/>
    <w:rsid w:val="00C5052D"/>
    <w:rsid w:val="00C50989"/>
    <w:rsid w:val="00C50CAD"/>
    <w:rsid w:val="00C51D04"/>
    <w:rsid w:val="00C5390E"/>
    <w:rsid w:val="00C53D13"/>
    <w:rsid w:val="00C54408"/>
    <w:rsid w:val="00C557AB"/>
    <w:rsid w:val="00C57639"/>
    <w:rsid w:val="00C611BD"/>
    <w:rsid w:val="00C6178E"/>
    <w:rsid w:val="00C62AAB"/>
    <w:rsid w:val="00C63FBF"/>
    <w:rsid w:val="00C70494"/>
    <w:rsid w:val="00C70AA2"/>
    <w:rsid w:val="00C71A40"/>
    <w:rsid w:val="00C72EC8"/>
    <w:rsid w:val="00C74644"/>
    <w:rsid w:val="00C74781"/>
    <w:rsid w:val="00C74B01"/>
    <w:rsid w:val="00C75B6C"/>
    <w:rsid w:val="00C76DC6"/>
    <w:rsid w:val="00C771D6"/>
    <w:rsid w:val="00C772BA"/>
    <w:rsid w:val="00C77B9F"/>
    <w:rsid w:val="00C77C46"/>
    <w:rsid w:val="00C77CF1"/>
    <w:rsid w:val="00C81637"/>
    <w:rsid w:val="00C82062"/>
    <w:rsid w:val="00C8258D"/>
    <w:rsid w:val="00C84A87"/>
    <w:rsid w:val="00C85E87"/>
    <w:rsid w:val="00C8707E"/>
    <w:rsid w:val="00C874A4"/>
    <w:rsid w:val="00C9029A"/>
    <w:rsid w:val="00C9186D"/>
    <w:rsid w:val="00C937E9"/>
    <w:rsid w:val="00C941D2"/>
    <w:rsid w:val="00C94454"/>
    <w:rsid w:val="00C95DD3"/>
    <w:rsid w:val="00C9618A"/>
    <w:rsid w:val="00CA009E"/>
    <w:rsid w:val="00CA0BE7"/>
    <w:rsid w:val="00CA0CB4"/>
    <w:rsid w:val="00CA0DE1"/>
    <w:rsid w:val="00CA1441"/>
    <w:rsid w:val="00CA42AD"/>
    <w:rsid w:val="00CA65E4"/>
    <w:rsid w:val="00CB15E7"/>
    <w:rsid w:val="00CB40FA"/>
    <w:rsid w:val="00CB4244"/>
    <w:rsid w:val="00CB444F"/>
    <w:rsid w:val="00CB4CDB"/>
    <w:rsid w:val="00CB6025"/>
    <w:rsid w:val="00CB671E"/>
    <w:rsid w:val="00CB7090"/>
    <w:rsid w:val="00CB78CF"/>
    <w:rsid w:val="00CB7B9D"/>
    <w:rsid w:val="00CC0F88"/>
    <w:rsid w:val="00CC315A"/>
    <w:rsid w:val="00CC6858"/>
    <w:rsid w:val="00CC739D"/>
    <w:rsid w:val="00CD04FD"/>
    <w:rsid w:val="00CD177F"/>
    <w:rsid w:val="00CD27F7"/>
    <w:rsid w:val="00CD57CD"/>
    <w:rsid w:val="00CD6CC3"/>
    <w:rsid w:val="00CD7557"/>
    <w:rsid w:val="00CD7DE7"/>
    <w:rsid w:val="00CE0309"/>
    <w:rsid w:val="00CE1CFC"/>
    <w:rsid w:val="00CE21A8"/>
    <w:rsid w:val="00CE4906"/>
    <w:rsid w:val="00CE4B45"/>
    <w:rsid w:val="00CE4DF5"/>
    <w:rsid w:val="00CE61CF"/>
    <w:rsid w:val="00CE7586"/>
    <w:rsid w:val="00CE795B"/>
    <w:rsid w:val="00CF15F3"/>
    <w:rsid w:val="00CF3138"/>
    <w:rsid w:val="00CF3BAD"/>
    <w:rsid w:val="00CF4014"/>
    <w:rsid w:val="00CF4759"/>
    <w:rsid w:val="00D00868"/>
    <w:rsid w:val="00D00D5C"/>
    <w:rsid w:val="00D00DB3"/>
    <w:rsid w:val="00D0211F"/>
    <w:rsid w:val="00D02645"/>
    <w:rsid w:val="00D039A3"/>
    <w:rsid w:val="00D0470F"/>
    <w:rsid w:val="00D04A68"/>
    <w:rsid w:val="00D04F43"/>
    <w:rsid w:val="00D05C90"/>
    <w:rsid w:val="00D06451"/>
    <w:rsid w:val="00D067DC"/>
    <w:rsid w:val="00D07069"/>
    <w:rsid w:val="00D07F3D"/>
    <w:rsid w:val="00D107F2"/>
    <w:rsid w:val="00D10DE5"/>
    <w:rsid w:val="00D11608"/>
    <w:rsid w:val="00D12F1C"/>
    <w:rsid w:val="00D1302B"/>
    <w:rsid w:val="00D13A17"/>
    <w:rsid w:val="00D13BA6"/>
    <w:rsid w:val="00D1423A"/>
    <w:rsid w:val="00D14559"/>
    <w:rsid w:val="00D14708"/>
    <w:rsid w:val="00D147AB"/>
    <w:rsid w:val="00D14BFE"/>
    <w:rsid w:val="00D15892"/>
    <w:rsid w:val="00D179F8"/>
    <w:rsid w:val="00D20B34"/>
    <w:rsid w:val="00D22ADB"/>
    <w:rsid w:val="00D23542"/>
    <w:rsid w:val="00D244EE"/>
    <w:rsid w:val="00D24A2A"/>
    <w:rsid w:val="00D30165"/>
    <w:rsid w:val="00D303FF"/>
    <w:rsid w:val="00D30925"/>
    <w:rsid w:val="00D310C1"/>
    <w:rsid w:val="00D31B6E"/>
    <w:rsid w:val="00D32036"/>
    <w:rsid w:val="00D321DE"/>
    <w:rsid w:val="00D32F00"/>
    <w:rsid w:val="00D33581"/>
    <w:rsid w:val="00D34784"/>
    <w:rsid w:val="00D35AE5"/>
    <w:rsid w:val="00D376F3"/>
    <w:rsid w:val="00D40733"/>
    <w:rsid w:val="00D41539"/>
    <w:rsid w:val="00D42B17"/>
    <w:rsid w:val="00D42DAB"/>
    <w:rsid w:val="00D44094"/>
    <w:rsid w:val="00D4435F"/>
    <w:rsid w:val="00D4519E"/>
    <w:rsid w:val="00D4558E"/>
    <w:rsid w:val="00D45621"/>
    <w:rsid w:val="00D457E9"/>
    <w:rsid w:val="00D467B2"/>
    <w:rsid w:val="00D4690D"/>
    <w:rsid w:val="00D506C1"/>
    <w:rsid w:val="00D5107E"/>
    <w:rsid w:val="00D51110"/>
    <w:rsid w:val="00D519C7"/>
    <w:rsid w:val="00D5203D"/>
    <w:rsid w:val="00D579DF"/>
    <w:rsid w:val="00D57A45"/>
    <w:rsid w:val="00D57ED6"/>
    <w:rsid w:val="00D609DC"/>
    <w:rsid w:val="00D60A5D"/>
    <w:rsid w:val="00D6214A"/>
    <w:rsid w:val="00D62434"/>
    <w:rsid w:val="00D64CFE"/>
    <w:rsid w:val="00D65A35"/>
    <w:rsid w:val="00D67A4A"/>
    <w:rsid w:val="00D705B9"/>
    <w:rsid w:val="00D70873"/>
    <w:rsid w:val="00D75B6A"/>
    <w:rsid w:val="00D77499"/>
    <w:rsid w:val="00D77E16"/>
    <w:rsid w:val="00D80F07"/>
    <w:rsid w:val="00D81145"/>
    <w:rsid w:val="00D8118B"/>
    <w:rsid w:val="00D8191C"/>
    <w:rsid w:val="00D83C94"/>
    <w:rsid w:val="00D84637"/>
    <w:rsid w:val="00D8472D"/>
    <w:rsid w:val="00D84C63"/>
    <w:rsid w:val="00D85015"/>
    <w:rsid w:val="00D85570"/>
    <w:rsid w:val="00D871B0"/>
    <w:rsid w:val="00D87488"/>
    <w:rsid w:val="00D90122"/>
    <w:rsid w:val="00D903B8"/>
    <w:rsid w:val="00D91BD2"/>
    <w:rsid w:val="00D92386"/>
    <w:rsid w:val="00D92FD1"/>
    <w:rsid w:val="00D942F8"/>
    <w:rsid w:val="00D95202"/>
    <w:rsid w:val="00D96654"/>
    <w:rsid w:val="00D96BC2"/>
    <w:rsid w:val="00DA00A2"/>
    <w:rsid w:val="00DA118D"/>
    <w:rsid w:val="00DA2E9E"/>
    <w:rsid w:val="00DA35EF"/>
    <w:rsid w:val="00DA3DD3"/>
    <w:rsid w:val="00DA4BDA"/>
    <w:rsid w:val="00DA5618"/>
    <w:rsid w:val="00DA63BB"/>
    <w:rsid w:val="00DA76E4"/>
    <w:rsid w:val="00DA7C5B"/>
    <w:rsid w:val="00DB0015"/>
    <w:rsid w:val="00DB06CD"/>
    <w:rsid w:val="00DB06DB"/>
    <w:rsid w:val="00DB0F0E"/>
    <w:rsid w:val="00DB162F"/>
    <w:rsid w:val="00DB20A5"/>
    <w:rsid w:val="00DB227D"/>
    <w:rsid w:val="00DB431D"/>
    <w:rsid w:val="00DB4CF8"/>
    <w:rsid w:val="00DB581C"/>
    <w:rsid w:val="00DB5C4A"/>
    <w:rsid w:val="00DB7461"/>
    <w:rsid w:val="00DC065D"/>
    <w:rsid w:val="00DC12A2"/>
    <w:rsid w:val="00DC188D"/>
    <w:rsid w:val="00DC254D"/>
    <w:rsid w:val="00DC3BB5"/>
    <w:rsid w:val="00DC634B"/>
    <w:rsid w:val="00DC67C4"/>
    <w:rsid w:val="00DC75DB"/>
    <w:rsid w:val="00DD0415"/>
    <w:rsid w:val="00DD147A"/>
    <w:rsid w:val="00DD160A"/>
    <w:rsid w:val="00DD59A0"/>
    <w:rsid w:val="00DD5E85"/>
    <w:rsid w:val="00DE220D"/>
    <w:rsid w:val="00DE2545"/>
    <w:rsid w:val="00DE2AE7"/>
    <w:rsid w:val="00DE3474"/>
    <w:rsid w:val="00DE36E5"/>
    <w:rsid w:val="00DE3B30"/>
    <w:rsid w:val="00DE4643"/>
    <w:rsid w:val="00DE4D92"/>
    <w:rsid w:val="00DE5AB7"/>
    <w:rsid w:val="00DE677B"/>
    <w:rsid w:val="00DE778B"/>
    <w:rsid w:val="00DE7796"/>
    <w:rsid w:val="00DF1645"/>
    <w:rsid w:val="00DF1D20"/>
    <w:rsid w:val="00DF21AA"/>
    <w:rsid w:val="00DF37DF"/>
    <w:rsid w:val="00DF45C8"/>
    <w:rsid w:val="00DF5CDE"/>
    <w:rsid w:val="00DF7042"/>
    <w:rsid w:val="00E00703"/>
    <w:rsid w:val="00E013F4"/>
    <w:rsid w:val="00E02378"/>
    <w:rsid w:val="00E03170"/>
    <w:rsid w:val="00E038DA"/>
    <w:rsid w:val="00E04C94"/>
    <w:rsid w:val="00E058A7"/>
    <w:rsid w:val="00E07332"/>
    <w:rsid w:val="00E13D08"/>
    <w:rsid w:val="00E13D58"/>
    <w:rsid w:val="00E15471"/>
    <w:rsid w:val="00E16535"/>
    <w:rsid w:val="00E16C98"/>
    <w:rsid w:val="00E1703B"/>
    <w:rsid w:val="00E176DB"/>
    <w:rsid w:val="00E17855"/>
    <w:rsid w:val="00E2084F"/>
    <w:rsid w:val="00E2125F"/>
    <w:rsid w:val="00E238D7"/>
    <w:rsid w:val="00E25A67"/>
    <w:rsid w:val="00E26187"/>
    <w:rsid w:val="00E26415"/>
    <w:rsid w:val="00E264B1"/>
    <w:rsid w:val="00E33DDD"/>
    <w:rsid w:val="00E34311"/>
    <w:rsid w:val="00E3523D"/>
    <w:rsid w:val="00E35B77"/>
    <w:rsid w:val="00E36105"/>
    <w:rsid w:val="00E369A7"/>
    <w:rsid w:val="00E37468"/>
    <w:rsid w:val="00E37E37"/>
    <w:rsid w:val="00E410FB"/>
    <w:rsid w:val="00E42043"/>
    <w:rsid w:val="00E43819"/>
    <w:rsid w:val="00E45443"/>
    <w:rsid w:val="00E4575D"/>
    <w:rsid w:val="00E462C9"/>
    <w:rsid w:val="00E478AA"/>
    <w:rsid w:val="00E506AF"/>
    <w:rsid w:val="00E50AAB"/>
    <w:rsid w:val="00E5125A"/>
    <w:rsid w:val="00E5194A"/>
    <w:rsid w:val="00E5197C"/>
    <w:rsid w:val="00E5225C"/>
    <w:rsid w:val="00E5331A"/>
    <w:rsid w:val="00E54161"/>
    <w:rsid w:val="00E54B7D"/>
    <w:rsid w:val="00E573D4"/>
    <w:rsid w:val="00E6184F"/>
    <w:rsid w:val="00E619D8"/>
    <w:rsid w:val="00E628D9"/>
    <w:rsid w:val="00E6375F"/>
    <w:rsid w:val="00E66975"/>
    <w:rsid w:val="00E67969"/>
    <w:rsid w:val="00E700A2"/>
    <w:rsid w:val="00E70209"/>
    <w:rsid w:val="00E71F16"/>
    <w:rsid w:val="00E73500"/>
    <w:rsid w:val="00E73A89"/>
    <w:rsid w:val="00E742AA"/>
    <w:rsid w:val="00E74682"/>
    <w:rsid w:val="00E756AD"/>
    <w:rsid w:val="00E75822"/>
    <w:rsid w:val="00E76148"/>
    <w:rsid w:val="00E7669B"/>
    <w:rsid w:val="00E76E57"/>
    <w:rsid w:val="00E77764"/>
    <w:rsid w:val="00E778B9"/>
    <w:rsid w:val="00E77E9F"/>
    <w:rsid w:val="00E81218"/>
    <w:rsid w:val="00E813A5"/>
    <w:rsid w:val="00E82DB8"/>
    <w:rsid w:val="00E83178"/>
    <w:rsid w:val="00E8363E"/>
    <w:rsid w:val="00E84C9E"/>
    <w:rsid w:val="00E85591"/>
    <w:rsid w:val="00E862AF"/>
    <w:rsid w:val="00E86A9B"/>
    <w:rsid w:val="00E923FA"/>
    <w:rsid w:val="00E92A54"/>
    <w:rsid w:val="00E92AE3"/>
    <w:rsid w:val="00E93B63"/>
    <w:rsid w:val="00E940B0"/>
    <w:rsid w:val="00E95DB0"/>
    <w:rsid w:val="00E962CC"/>
    <w:rsid w:val="00E9638C"/>
    <w:rsid w:val="00E9726C"/>
    <w:rsid w:val="00E97DDE"/>
    <w:rsid w:val="00EA0132"/>
    <w:rsid w:val="00EA014F"/>
    <w:rsid w:val="00EA04FC"/>
    <w:rsid w:val="00EA1000"/>
    <w:rsid w:val="00EA2190"/>
    <w:rsid w:val="00EA35E4"/>
    <w:rsid w:val="00EA64B5"/>
    <w:rsid w:val="00EA6844"/>
    <w:rsid w:val="00EA6D19"/>
    <w:rsid w:val="00EA6FE7"/>
    <w:rsid w:val="00EA7DEE"/>
    <w:rsid w:val="00EB01BF"/>
    <w:rsid w:val="00EB1BD0"/>
    <w:rsid w:val="00EB1CE3"/>
    <w:rsid w:val="00EB29B5"/>
    <w:rsid w:val="00EB3CA9"/>
    <w:rsid w:val="00EB3CAD"/>
    <w:rsid w:val="00EB3F37"/>
    <w:rsid w:val="00EB4B57"/>
    <w:rsid w:val="00EB516B"/>
    <w:rsid w:val="00EB5572"/>
    <w:rsid w:val="00EB5DE9"/>
    <w:rsid w:val="00EC0C32"/>
    <w:rsid w:val="00EC0C5B"/>
    <w:rsid w:val="00EC357A"/>
    <w:rsid w:val="00EC4C95"/>
    <w:rsid w:val="00EC5A86"/>
    <w:rsid w:val="00EC6122"/>
    <w:rsid w:val="00EC6955"/>
    <w:rsid w:val="00EC69DD"/>
    <w:rsid w:val="00ED1345"/>
    <w:rsid w:val="00ED164D"/>
    <w:rsid w:val="00ED23ED"/>
    <w:rsid w:val="00ED368F"/>
    <w:rsid w:val="00ED49A6"/>
    <w:rsid w:val="00ED56FE"/>
    <w:rsid w:val="00ED5D74"/>
    <w:rsid w:val="00ED62F8"/>
    <w:rsid w:val="00ED6389"/>
    <w:rsid w:val="00ED668F"/>
    <w:rsid w:val="00ED6D0C"/>
    <w:rsid w:val="00ED722B"/>
    <w:rsid w:val="00ED738D"/>
    <w:rsid w:val="00EE00E2"/>
    <w:rsid w:val="00EE0399"/>
    <w:rsid w:val="00EE04C7"/>
    <w:rsid w:val="00EE2A30"/>
    <w:rsid w:val="00EE2C2C"/>
    <w:rsid w:val="00EE3069"/>
    <w:rsid w:val="00EE316F"/>
    <w:rsid w:val="00EE3A30"/>
    <w:rsid w:val="00EE406A"/>
    <w:rsid w:val="00EE428E"/>
    <w:rsid w:val="00EE55A0"/>
    <w:rsid w:val="00EE57B9"/>
    <w:rsid w:val="00EE72F1"/>
    <w:rsid w:val="00EE7D5C"/>
    <w:rsid w:val="00EF0844"/>
    <w:rsid w:val="00EF1491"/>
    <w:rsid w:val="00EF156B"/>
    <w:rsid w:val="00EF2528"/>
    <w:rsid w:val="00EF2844"/>
    <w:rsid w:val="00EF2AF1"/>
    <w:rsid w:val="00EF33BF"/>
    <w:rsid w:val="00EF47D9"/>
    <w:rsid w:val="00EF609F"/>
    <w:rsid w:val="00EF6AFB"/>
    <w:rsid w:val="00F008F6"/>
    <w:rsid w:val="00F01770"/>
    <w:rsid w:val="00F02147"/>
    <w:rsid w:val="00F02722"/>
    <w:rsid w:val="00F02AC1"/>
    <w:rsid w:val="00F03186"/>
    <w:rsid w:val="00F033A9"/>
    <w:rsid w:val="00F04031"/>
    <w:rsid w:val="00F04366"/>
    <w:rsid w:val="00F04938"/>
    <w:rsid w:val="00F06348"/>
    <w:rsid w:val="00F06454"/>
    <w:rsid w:val="00F065B6"/>
    <w:rsid w:val="00F10CC4"/>
    <w:rsid w:val="00F10D01"/>
    <w:rsid w:val="00F11142"/>
    <w:rsid w:val="00F142E4"/>
    <w:rsid w:val="00F1511F"/>
    <w:rsid w:val="00F171D3"/>
    <w:rsid w:val="00F2026F"/>
    <w:rsid w:val="00F205AD"/>
    <w:rsid w:val="00F217E2"/>
    <w:rsid w:val="00F2255F"/>
    <w:rsid w:val="00F23AB9"/>
    <w:rsid w:val="00F242F4"/>
    <w:rsid w:val="00F253BF"/>
    <w:rsid w:val="00F2543A"/>
    <w:rsid w:val="00F257C3"/>
    <w:rsid w:val="00F31BEE"/>
    <w:rsid w:val="00F31D0D"/>
    <w:rsid w:val="00F31F58"/>
    <w:rsid w:val="00F338BB"/>
    <w:rsid w:val="00F34A1C"/>
    <w:rsid w:val="00F3581C"/>
    <w:rsid w:val="00F36200"/>
    <w:rsid w:val="00F37E32"/>
    <w:rsid w:val="00F405C8"/>
    <w:rsid w:val="00F41887"/>
    <w:rsid w:val="00F43887"/>
    <w:rsid w:val="00F43C86"/>
    <w:rsid w:val="00F43EEC"/>
    <w:rsid w:val="00F51265"/>
    <w:rsid w:val="00F518A0"/>
    <w:rsid w:val="00F51E67"/>
    <w:rsid w:val="00F5310D"/>
    <w:rsid w:val="00F53C27"/>
    <w:rsid w:val="00F54619"/>
    <w:rsid w:val="00F56767"/>
    <w:rsid w:val="00F56DEB"/>
    <w:rsid w:val="00F604FB"/>
    <w:rsid w:val="00F6090F"/>
    <w:rsid w:val="00F64561"/>
    <w:rsid w:val="00F64DBD"/>
    <w:rsid w:val="00F6574A"/>
    <w:rsid w:val="00F65AF6"/>
    <w:rsid w:val="00F66017"/>
    <w:rsid w:val="00F66A89"/>
    <w:rsid w:val="00F66F73"/>
    <w:rsid w:val="00F672CC"/>
    <w:rsid w:val="00F7100E"/>
    <w:rsid w:val="00F734C4"/>
    <w:rsid w:val="00F74279"/>
    <w:rsid w:val="00F75CDA"/>
    <w:rsid w:val="00F76FD4"/>
    <w:rsid w:val="00F82016"/>
    <w:rsid w:val="00F82027"/>
    <w:rsid w:val="00F82224"/>
    <w:rsid w:val="00F825EA"/>
    <w:rsid w:val="00F82B36"/>
    <w:rsid w:val="00F835A5"/>
    <w:rsid w:val="00F84168"/>
    <w:rsid w:val="00F8701C"/>
    <w:rsid w:val="00F87910"/>
    <w:rsid w:val="00F9024C"/>
    <w:rsid w:val="00F9323D"/>
    <w:rsid w:val="00F9490F"/>
    <w:rsid w:val="00F961D0"/>
    <w:rsid w:val="00F968E4"/>
    <w:rsid w:val="00F97820"/>
    <w:rsid w:val="00F97E39"/>
    <w:rsid w:val="00FA04ED"/>
    <w:rsid w:val="00FA0967"/>
    <w:rsid w:val="00FA190E"/>
    <w:rsid w:val="00FA1BA2"/>
    <w:rsid w:val="00FA267D"/>
    <w:rsid w:val="00FA33FA"/>
    <w:rsid w:val="00FA5E16"/>
    <w:rsid w:val="00FA6226"/>
    <w:rsid w:val="00FA7079"/>
    <w:rsid w:val="00FA7A18"/>
    <w:rsid w:val="00FB04DE"/>
    <w:rsid w:val="00FB09E4"/>
    <w:rsid w:val="00FB1862"/>
    <w:rsid w:val="00FB2517"/>
    <w:rsid w:val="00FB381B"/>
    <w:rsid w:val="00FB4730"/>
    <w:rsid w:val="00FB4983"/>
    <w:rsid w:val="00FC1231"/>
    <w:rsid w:val="00FC1677"/>
    <w:rsid w:val="00FC1682"/>
    <w:rsid w:val="00FC46A9"/>
    <w:rsid w:val="00FC4A8C"/>
    <w:rsid w:val="00FC502F"/>
    <w:rsid w:val="00FC538F"/>
    <w:rsid w:val="00FC57F7"/>
    <w:rsid w:val="00FC5DB9"/>
    <w:rsid w:val="00FC611F"/>
    <w:rsid w:val="00FC66F2"/>
    <w:rsid w:val="00FD0409"/>
    <w:rsid w:val="00FD05AA"/>
    <w:rsid w:val="00FD0773"/>
    <w:rsid w:val="00FD196E"/>
    <w:rsid w:val="00FD2299"/>
    <w:rsid w:val="00FD27C5"/>
    <w:rsid w:val="00FD5C25"/>
    <w:rsid w:val="00FD5F30"/>
    <w:rsid w:val="00FD7947"/>
    <w:rsid w:val="00FE04BB"/>
    <w:rsid w:val="00FE0AFE"/>
    <w:rsid w:val="00FE1576"/>
    <w:rsid w:val="00FE24F7"/>
    <w:rsid w:val="00FE359C"/>
    <w:rsid w:val="00FE3DA6"/>
    <w:rsid w:val="00FE41C7"/>
    <w:rsid w:val="00FE5583"/>
    <w:rsid w:val="00FE68A2"/>
    <w:rsid w:val="00FF011D"/>
    <w:rsid w:val="00FF0B6C"/>
    <w:rsid w:val="00FF0F0B"/>
    <w:rsid w:val="00FF0F3A"/>
    <w:rsid w:val="00FF157C"/>
    <w:rsid w:val="00FF2EAF"/>
    <w:rsid w:val="00FF3CF0"/>
    <w:rsid w:val="00FF42E4"/>
    <w:rsid w:val="00FF5147"/>
    <w:rsid w:val="00FF63ED"/>
    <w:rsid w:val="00FF70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,"/>
  <w:listSeparator w:val=";"/>
  <w14:docId w14:val="4330EF21"/>
  <w15:docId w15:val="{1C438094-EDE6-484E-9194-F215864FF0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4A1C"/>
    <w:rPr>
      <w:sz w:val="24"/>
      <w:szCs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rsid w:val="00F34A1C"/>
    <w:pPr>
      <w:tabs>
        <w:tab w:val="center" w:pos="4419"/>
        <w:tab w:val="right" w:pos="8838"/>
      </w:tabs>
    </w:pPr>
  </w:style>
  <w:style w:type="character" w:styleId="Nmerodelinha">
    <w:name w:val="line number"/>
    <w:basedOn w:val="Fontepargpadro"/>
    <w:rsid w:val="00F34A1C"/>
  </w:style>
  <w:style w:type="paragraph" w:styleId="Rodap">
    <w:name w:val="footer"/>
    <w:basedOn w:val="Normal"/>
    <w:rsid w:val="00F968E4"/>
    <w:pPr>
      <w:tabs>
        <w:tab w:val="center" w:pos="4419"/>
        <w:tab w:val="right" w:pos="8838"/>
      </w:tabs>
    </w:pPr>
  </w:style>
  <w:style w:type="paragraph" w:styleId="Textodebalo">
    <w:name w:val="Balloon Text"/>
    <w:basedOn w:val="Normal"/>
    <w:semiHidden/>
    <w:rsid w:val="00292281"/>
    <w:rPr>
      <w:rFonts w:ascii="Tahoma" w:hAnsi="Tahoma" w:cs="Tahoma"/>
      <w:sz w:val="16"/>
      <w:szCs w:val="16"/>
    </w:rPr>
  </w:style>
  <w:style w:type="character" w:styleId="Refdecomentrio">
    <w:name w:val="annotation reference"/>
    <w:uiPriority w:val="99"/>
    <w:semiHidden/>
    <w:unhideWhenUsed/>
    <w:rsid w:val="00BB4978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BB4978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BB4978"/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BB4978"/>
    <w:rPr>
      <w:b/>
      <w:bCs/>
      <w:lang w:val="x-none" w:eastAsia="x-none"/>
    </w:rPr>
  </w:style>
  <w:style w:type="character" w:customStyle="1" w:styleId="AssuntodocomentrioChar">
    <w:name w:val="Assunto do comentário Char"/>
    <w:link w:val="Assuntodocomentrio"/>
    <w:uiPriority w:val="99"/>
    <w:semiHidden/>
    <w:rsid w:val="00BB4978"/>
    <w:rPr>
      <w:b/>
      <w:bCs/>
    </w:rPr>
  </w:style>
  <w:style w:type="table" w:styleId="Tabelacomgrade">
    <w:name w:val="Table Grid"/>
    <w:basedOn w:val="Tabelanormal"/>
    <w:uiPriority w:val="59"/>
    <w:rsid w:val="00DF164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9265B5"/>
    <w:pPr>
      <w:spacing w:before="100" w:beforeAutospacing="1" w:after="100" w:afterAutospacing="1"/>
    </w:pPr>
  </w:style>
  <w:style w:type="character" w:styleId="Forte">
    <w:name w:val="Strong"/>
    <w:basedOn w:val="Fontepargpadro"/>
    <w:uiPriority w:val="22"/>
    <w:qFormat/>
    <w:rsid w:val="009265B5"/>
    <w:rPr>
      <w:b/>
      <w:bCs/>
    </w:rPr>
  </w:style>
  <w:style w:type="character" w:styleId="Hyperlink">
    <w:name w:val="Hyperlink"/>
    <w:basedOn w:val="Fontepargpadro"/>
    <w:uiPriority w:val="99"/>
    <w:semiHidden/>
    <w:unhideWhenUsed/>
    <w:rsid w:val="009265B5"/>
    <w:rPr>
      <w:color w:val="0000FF"/>
      <w:u w:val="single"/>
    </w:rPr>
  </w:style>
  <w:style w:type="paragraph" w:styleId="Reviso">
    <w:name w:val="Revision"/>
    <w:hidden/>
    <w:uiPriority w:val="99"/>
    <w:semiHidden/>
    <w:rsid w:val="00E013F4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7549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32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2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70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29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45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09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20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58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8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3969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8003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66904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20098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1463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21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72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93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0902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1455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95579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24918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37277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1914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685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7701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269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03686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36762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5378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48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789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336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7692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2827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34827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83413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0981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09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0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7385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610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676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69025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07775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43396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33289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4147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20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072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49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385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32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035DE26-A1F7-470B-BA9D-10A6A6A6B7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08</Words>
  <Characters>1659</Characters>
  <Application>Microsoft Office Word</Application>
  <DocSecurity>0</DocSecurity>
  <Lines>13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ATA DA REUNIÃO N</vt:lpstr>
    </vt:vector>
  </TitlesOfParts>
  <Company>UFRGS</Company>
  <LinksUpToDate>false</LinksUpToDate>
  <CharactersWithSpaces>1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A DA REUNIÃO N</dc:title>
  <dc:creator>Carmen de Vasconcellos Chaparini</dc:creator>
  <cp:lastModifiedBy>Rodrigo Citton Padilha dos Reis</cp:lastModifiedBy>
  <cp:revision>10</cp:revision>
  <cp:lastPrinted>2017-06-20T19:49:00Z</cp:lastPrinted>
  <dcterms:created xsi:type="dcterms:W3CDTF">2024-04-29T11:28:00Z</dcterms:created>
  <dcterms:modified xsi:type="dcterms:W3CDTF">2024-04-29T13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